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1CC5D2" w14:textId="61812780" w:rsidR="00846AA9" w:rsidRDefault="006270D2">
      <w:pPr>
        <w:spacing w:after="0" w:line="240" w:lineRule="auto"/>
        <w:jc w:val="center"/>
        <w:rPr>
          <w:rFonts w:ascii="Times New Roman" w:hAnsi="Times New Roman" w:hint="eastAsia"/>
        </w:rPr>
      </w:pPr>
      <w:r>
        <w:rPr>
          <w:rFonts w:ascii="Times New Roman" w:hAnsi="Times New Roman" w:hint="eastAsia"/>
          <w:b/>
          <w:bCs/>
        </w:rPr>
        <w:t xml:space="preserve">Supplementary </w:t>
      </w:r>
      <w:r>
        <w:rPr>
          <w:rFonts w:ascii="Times New Roman" w:hAnsi="Times New Roman"/>
          <w:b/>
          <w:bCs/>
        </w:rPr>
        <w:t>Table 1</w:t>
      </w:r>
      <w:r>
        <w:rPr>
          <w:rFonts w:ascii="Times New Roman" w:hAnsi="Times New Roman"/>
        </w:rPr>
        <w:t xml:space="preserve"> Mask-related protective measures adopted by different countries against </w:t>
      </w:r>
      <w:r w:rsidR="00F85060" w:rsidRPr="00F85060">
        <w:rPr>
          <w:rFonts w:ascii="Times New Roman" w:hAnsi="Times New Roman"/>
        </w:rPr>
        <w:t xml:space="preserve">coronavirus </w:t>
      </w:r>
      <w:r w:rsidR="00F85060" w:rsidRPr="00F85060">
        <w:rPr>
          <w:rFonts w:ascii="Times New Roman" w:hAnsi="Times New Roman"/>
        </w:rPr>
        <w:t>disease 2019</w:t>
      </w:r>
      <w:r w:rsidR="00F85060">
        <w:rPr>
          <w:rFonts w:ascii="Times New Roman" w:hAnsi="Times New Roman"/>
        </w:rPr>
        <w:t xml:space="preserve"> </w:t>
      </w:r>
      <w:r w:rsidR="00F85060">
        <w:rPr>
          <w:rFonts w:ascii="Times New Roman" w:hAnsi="Times New Roman" w:hint="eastAsia"/>
        </w:rPr>
        <w:t>(</w:t>
      </w:r>
      <w:r w:rsidR="00F85060">
        <w:rPr>
          <w:rFonts w:ascii="Times New Roman" w:hAnsi="Times New Roman"/>
        </w:rPr>
        <w:t>COVID-19)</w:t>
      </w:r>
    </w:p>
    <w:p w14:paraId="77DDEEAA" w14:textId="77777777" w:rsidR="00846AA9" w:rsidRDefault="00846AA9">
      <w:pPr>
        <w:spacing w:after="0" w:line="240" w:lineRule="auto"/>
        <w:jc w:val="center"/>
        <w:rPr>
          <w:rFonts w:ascii="Times New Roman" w:hAnsi="Times New Roman"/>
        </w:rPr>
      </w:pPr>
    </w:p>
    <w:tbl>
      <w:tblPr>
        <w:tblStyle w:val="ad"/>
        <w:tblW w:w="13311" w:type="dxa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1345"/>
        <w:gridCol w:w="1659"/>
        <w:gridCol w:w="1616"/>
        <w:gridCol w:w="2209"/>
        <w:gridCol w:w="2250"/>
        <w:gridCol w:w="2126"/>
        <w:gridCol w:w="2106"/>
      </w:tblGrid>
      <w:tr w:rsidR="00846AA9" w14:paraId="2172DDB9" w14:textId="77777777">
        <w:trPr>
          <w:trHeight w:val="90"/>
          <w:jc w:val="center"/>
        </w:trPr>
        <w:tc>
          <w:tcPr>
            <w:tcW w:w="1345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19E6D2" w14:textId="77777777" w:rsidR="00846AA9" w:rsidRDefault="006270D2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  <w:sz w:val="18"/>
                <w:szCs w:val="21"/>
              </w:rPr>
            </w:pPr>
            <w:r>
              <w:rPr>
                <w:rFonts w:ascii="Times New Roman" w:hAnsi="Times New Roman"/>
                <w:b/>
                <w:bCs/>
                <w:sz w:val="18"/>
                <w:szCs w:val="21"/>
              </w:rPr>
              <w:t>Country</w:t>
            </w:r>
            <w:r>
              <w:rPr>
                <w:rFonts w:ascii="Times New Roman" w:hAnsi="Times New Roman" w:hint="eastAsia"/>
                <w:b/>
                <w:bCs/>
                <w:sz w:val="18"/>
                <w:szCs w:val="21"/>
              </w:rPr>
              <w:t>/</w:t>
            </w:r>
            <w:proofErr w:type="spellStart"/>
            <w:r>
              <w:rPr>
                <w:rFonts w:ascii="Times New Roman" w:hAnsi="Times New Roman" w:hint="eastAsia"/>
                <w:b/>
                <w:bCs/>
                <w:sz w:val="18"/>
                <w:szCs w:val="21"/>
              </w:rPr>
              <w:t>orgnization</w:t>
            </w:r>
            <w:proofErr w:type="spellEnd"/>
          </w:p>
        </w:tc>
        <w:tc>
          <w:tcPr>
            <w:tcW w:w="1659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B8D1E5" w14:textId="77777777" w:rsidR="00846AA9" w:rsidRDefault="006270D2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  <w:sz w:val="18"/>
                <w:szCs w:val="21"/>
              </w:rPr>
            </w:pPr>
            <w:r>
              <w:rPr>
                <w:rFonts w:ascii="Times New Roman" w:hAnsi="Times New Roman"/>
                <w:b/>
                <w:bCs/>
                <w:sz w:val="18"/>
                <w:szCs w:val="21"/>
              </w:rPr>
              <w:t>Region</w:t>
            </w:r>
          </w:p>
        </w:tc>
        <w:tc>
          <w:tcPr>
            <w:tcW w:w="1616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58FC3C" w14:textId="77777777" w:rsidR="00846AA9" w:rsidRDefault="006270D2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  <w:sz w:val="18"/>
                <w:szCs w:val="21"/>
              </w:rPr>
            </w:pPr>
            <w:r>
              <w:rPr>
                <w:rFonts w:ascii="Times New Roman" w:hAnsi="Times New Roman" w:hint="eastAsia"/>
                <w:b/>
                <w:bCs/>
                <w:sz w:val="18"/>
                <w:szCs w:val="21"/>
              </w:rPr>
              <w:t xml:space="preserve">Cumulative </w:t>
            </w:r>
            <w:r>
              <w:rPr>
                <w:rFonts w:ascii="Times New Roman" w:hAnsi="Times New Roman"/>
                <w:b/>
                <w:bCs/>
                <w:sz w:val="18"/>
                <w:szCs w:val="21"/>
              </w:rPr>
              <w:t>confirmed cases*</w:t>
            </w:r>
          </w:p>
        </w:tc>
        <w:tc>
          <w:tcPr>
            <w:tcW w:w="8691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D14C8F" w14:textId="77777777" w:rsidR="00846AA9" w:rsidRDefault="006270D2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  <w:sz w:val="18"/>
                <w:szCs w:val="21"/>
              </w:rPr>
            </w:pPr>
            <w:r>
              <w:rPr>
                <w:rFonts w:ascii="Times New Roman" w:hAnsi="Times New Roman" w:hint="eastAsia"/>
                <w:b/>
                <w:bCs/>
                <w:sz w:val="18"/>
                <w:szCs w:val="21"/>
              </w:rPr>
              <w:t xml:space="preserve">Requirements for wearing </w:t>
            </w:r>
            <w:r>
              <w:rPr>
                <w:rFonts w:ascii="Times New Roman" w:hAnsi="Times New Roman"/>
                <w:b/>
                <w:bCs/>
                <w:sz w:val="18"/>
                <w:szCs w:val="21"/>
              </w:rPr>
              <w:t>m</w:t>
            </w:r>
            <w:r>
              <w:rPr>
                <w:rFonts w:ascii="Times New Roman" w:hAnsi="Times New Roman" w:hint="eastAsia"/>
                <w:b/>
                <w:bCs/>
                <w:sz w:val="18"/>
                <w:szCs w:val="21"/>
              </w:rPr>
              <w:t>ask</w:t>
            </w:r>
            <w:r>
              <w:rPr>
                <w:rFonts w:ascii="Times New Roman" w:hAnsi="Times New Roman"/>
                <w:b/>
                <w:bCs/>
                <w:sz w:val="18"/>
                <w:szCs w:val="21"/>
              </w:rPr>
              <w:t>s</w:t>
            </w:r>
            <w:r>
              <w:rPr>
                <w:rFonts w:ascii="微软雅黑" w:eastAsia="微软雅黑" w:hAnsi="微软雅黑" w:cs="微软雅黑" w:hint="eastAsia"/>
                <w:b/>
                <w:bCs/>
                <w:vertAlign w:val="superscript"/>
              </w:rPr>
              <w:t>†</w:t>
            </w:r>
          </w:p>
        </w:tc>
      </w:tr>
      <w:tr w:rsidR="00846AA9" w14:paraId="6340E869" w14:textId="77777777">
        <w:trPr>
          <w:trHeight w:val="23"/>
          <w:jc w:val="center"/>
        </w:trPr>
        <w:tc>
          <w:tcPr>
            <w:tcW w:w="1345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B0B888" w14:textId="77777777" w:rsidR="00846AA9" w:rsidRDefault="00846AA9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  <w:sz w:val="18"/>
                <w:szCs w:val="21"/>
              </w:rPr>
            </w:pPr>
          </w:p>
        </w:tc>
        <w:tc>
          <w:tcPr>
            <w:tcW w:w="1659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A40754" w14:textId="77777777" w:rsidR="00846AA9" w:rsidRDefault="00846AA9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  <w:sz w:val="18"/>
                <w:szCs w:val="21"/>
              </w:rPr>
            </w:pPr>
          </w:p>
        </w:tc>
        <w:tc>
          <w:tcPr>
            <w:tcW w:w="1616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BA1E1E" w14:textId="77777777" w:rsidR="00846AA9" w:rsidRDefault="00846AA9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  <w:sz w:val="18"/>
                <w:szCs w:val="21"/>
              </w:rPr>
            </w:pPr>
          </w:p>
        </w:tc>
        <w:tc>
          <w:tcPr>
            <w:tcW w:w="22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2267CC" w14:textId="77777777" w:rsidR="00846AA9" w:rsidRDefault="006270D2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  <w:sz w:val="18"/>
                <w:szCs w:val="21"/>
              </w:rPr>
            </w:pPr>
            <w:r>
              <w:rPr>
                <w:rFonts w:ascii="Times New Roman" w:hAnsi="Times New Roman" w:hint="eastAsia"/>
                <w:b/>
                <w:bCs/>
                <w:sz w:val="18"/>
                <w:szCs w:val="21"/>
              </w:rPr>
              <w:t xml:space="preserve">Having respiratory symptoms such as </w:t>
            </w:r>
            <w:r>
              <w:rPr>
                <w:rFonts w:ascii="Times New Roman" w:hAnsi="Times New Roman"/>
                <w:b/>
                <w:bCs/>
                <w:sz w:val="18"/>
                <w:szCs w:val="21"/>
              </w:rPr>
              <w:t>coughing</w:t>
            </w:r>
            <w:r>
              <w:rPr>
                <w:rFonts w:ascii="Times New Roman" w:hAnsi="Times New Roman" w:hint="eastAsia"/>
                <w:b/>
                <w:bCs/>
                <w:sz w:val="18"/>
                <w:szCs w:val="21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sz w:val="18"/>
                <w:szCs w:val="21"/>
              </w:rPr>
              <w:t>or sneezing</w:t>
            </w:r>
          </w:p>
        </w:tc>
        <w:tc>
          <w:tcPr>
            <w:tcW w:w="22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F4E389" w14:textId="77777777" w:rsidR="00846AA9" w:rsidRDefault="006270D2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  <w:sz w:val="18"/>
                <w:szCs w:val="21"/>
              </w:rPr>
            </w:pPr>
            <w:r>
              <w:rPr>
                <w:rFonts w:ascii="Times New Roman" w:hAnsi="Times New Roman" w:hint="eastAsia"/>
                <w:b/>
                <w:bCs/>
                <w:sz w:val="18"/>
                <w:szCs w:val="21"/>
              </w:rPr>
              <w:t xml:space="preserve">Having been in close contact </w:t>
            </w:r>
            <w:r>
              <w:rPr>
                <w:rFonts w:ascii="Times New Roman" w:hAnsi="Times New Roman"/>
                <w:b/>
                <w:bCs/>
                <w:sz w:val="18"/>
                <w:szCs w:val="21"/>
              </w:rPr>
              <w:t>with confirmed cases or suspected cases who have developed symptoms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C9E43A" w14:textId="77777777" w:rsidR="00846AA9" w:rsidRDefault="006270D2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  <w:sz w:val="18"/>
                <w:szCs w:val="21"/>
              </w:rPr>
            </w:pPr>
            <w:r>
              <w:rPr>
                <w:rFonts w:ascii="Times New Roman" w:hAnsi="Times New Roman" w:hint="eastAsia"/>
                <w:b/>
                <w:bCs/>
                <w:sz w:val="18"/>
                <w:szCs w:val="21"/>
              </w:rPr>
              <w:t xml:space="preserve">Going to a </w:t>
            </w:r>
            <w:r>
              <w:rPr>
                <w:rFonts w:ascii="Times New Roman" w:hAnsi="Times New Roman"/>
                <w:b/>
                <w:bCs/>
                <w:sz w:val="18"/>
                <w:szCs w:val="21"/>
              </w:rPr>
              <w:t>densely populated area</w:t>
            </w:r>
          </w:p>
        </w:tc>
        <w:tc>
          <w:tcPr>
            <w:tcW w:w="210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45364B" w14:textId="77777777" w:rsidR="00846AA9" w:rsidRDefault="006270D2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  <w:sz w:val="18"/>
                <w:szCs w:val="21"/>
              </w:rPr>
            </w:pPr>
            <w:r>
              <w:rPr>
                <w:rFonts w:ascii="Times New Roman" w:hAnsi="Times New Roman" w:hint="eastAsia"/>
                <w:b/>
                <w:bCs/>
                <w:sz w:val="18"/>
                <w:szCs w:val="21"/>
              </w:rPr>
              <w:t>Living to</w:t>
            </w:r>
            <w:r>
              <w:rPr>
                <w:rFonts w:ascii="Times New Roman" w:hAnsi="Times New Roman"/>
                <w:b/>
                <w:bCs/>
                <w:sz w:val="18"/>
                <w:szCs w:val="21"/>
              </w:rPr>
              <w:t>gether with people who are in self-isolation or have been discharged from the hospital</w:t>
            </w:r>
          </w:p>
        </w:tc>
      </w:tr>
      <w:tr w:rsidR="00846AA9" w14:paraId="41C01AC6" w14:textId="77777777">
        <w:trPr>
          <w:trHeight w:val="23"/>
          <w:jc w:val="center"/>
        </w:trPr>
        <w:tc>
          <w:tcPr>
            <w:tcW w:w="1345" w:type="dxa"/>
            <w:tcBorders>
              <w:top w:val="single" w:sz="4" w:space="0" w:color="auto"/>
            </w:tcBorders>
            <w:vAlign w:val="center"/>
          </w:tcPr>
          <w:p w14:paraId="4C20E613" w14:textId="77777777" w:rsidR="00846AA9" w:rsidRDefault="006270D2">
            <w:pPr>
              <w:spacing w:line="240" w:lineRule="auto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 xml:space="preserve">World Health </w:t>
            </w:r>
            <w:proofErr w:type="spellStart"/>
            <w:r>
              <w:rPr>
                <w:rFonts w:ascii="Times New Roman" w:hAnsi="Times New Roman"/>
                <w:sz w:val="16"/>
                <w:szCs w:val="20"/>
              </w:rPr>
              <w:t>Organizatio</w:t>
            </w:r>
            <w:proofErr w:type="spellEnd"/>
          </w:p>
        </w:tc>
        <w:tc>
          <w:tcPr>
            <w:tcW w:w="1659" w:type="dxa"/>
            <w:tcBorders>
              <w:top w:val="single" w:sz="4" w:space="0" w:color="auto"/>
            </w:tcBorders>
            <w:vAlign w:val="center"/>
          </w:tcPr>
          <w:p w14:paraId="25275041" w14:textId="77777777" w:rsidR="00846AA9" w:rsidRDefault="006270D2">
            <w:pPr>
              <w:spacing w:line="240" w:lineRule="auto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-</w:t>
            </w:r>
          </w:p>
        </w:tc>
        <w:tc>
          <w:tcPr>
            <w:tcW w:w="1616" w:type="dxa"/>
            <w:tcBorders>
              <w:top w:val="single" w:sz="4" w:space="0" w:color="auto"/>
            </w:tcBorders>
            <w:vAlign w:val="center"/>
          </w:tcPr>
          <w:p w14:paraId="703E8FEC" w14:textId="77777777" w:rsidR="00846AA9" w:rsidRDefault="006270D2">
            <w:pPr>
              <w:spacing w:line="240" w:lineRule="auto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-</w:t>
            </w:r>
          </w:p>
        </w:tc>
        <w:tc>
          <w:tcPr>
            <w:tcW w:w="2209" w:type="dxa"/>
            <w:tcBorders>
              <w:top w:val="single" w:sz="4" w:space="0" w:color="auto"/>
            </w:tcBorders>
            <w:vAlign w:val="center"/>
          </w:tcPr>
          <w:p w14:paraId="2B24476C" w14:textId="77777777" w:rsidR="00846AA9" w:rsidRDefault="006270D2">
            <w:pPr>
              <w:spacing w:line="240" w:lineRule="auto"/>
              <w:jc w:val="center"/>
              <w:rPr>
                <w:rFonts w:ascii="Times New Roman" w:eastAsia="微软雅黑" w:hAnsi="Times New Roman"/>
                <w:sz w:val="16"/>
                <w:szCs w:val="20"/>
              </w:rPr>
            </w:pPr>
            <w:r>
              <w:rPr>
                <w:rFonts w:ascii="Segoe UI Symbol" w:eastAsia="微软雅黑" w:hAnsi="Segoe UI Symbol" w:cs="Segoe UI Symbol"/>
                <w:sz w:val="16"/>
                <w:szCs w:val="20"/>
              </w:rPr>
              <w:t>★★</w:t>
            </w:r>
          </w:p>
        </w:tc>
        <w:tc>
          <w:tcPr>
            <w:tcW w:w="2250" w:type="dxa"/>
            <w:tcBorders>
              <w:top w:val="single" w:sz="4" w:space="0" w:color="auto"/>
            </w:tcBorders>
            <w:vAlign w:val="center"/>
          </w:tcPr>
          <w:p w14:paraId="29D4C949" w14:textId="77777777" w:rsidR="00846AA9" w:rsidRDefault="006270D2">
            <w:pPr>
              <w:spacing w:line="240" w:lineRule="auto"/>
              <w:jc w:val="center"/>
              <w:rPr>
                <w:rFonts w:ascii="Times New Roman" w:eastAsia="微软雅黑" w:hAnsi="Times New Roman"/>
                <w:sz w:val="16"/>
                <w:szCs w:val="20"/>
              </w:rPr>
            </w:pPr>
            <w:r>
              <w:rPr>
                <w:rFonts w:ascii="Segoe UI Symbol" w:eastAsia="微软雅黑" w:hAnsi="Segoe UI Symbol" w:cs="Segoe UI Symbol"/>
                <w:sz w:val="16"/>
                <w:szCs w:val="20"/>
              </w:rPr>
              <w:t>★★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vAlign w:val="center"/>
          </w:tcPr>
          <w:p w14:paraId="633AC132" w14:textId="77777777" w:rsidR="00846AA9" w:rsidRDefault="006270D2">
            <w:pPr>
              <w:spacing w:line="240" w:lineRule="auto"/>
              <w:jc w:val="center"/>
              <w:rPr>
                <w:rFonts w:ascii="Times New Roman" w:eastAsia="微软雅黑" w:hAnsi="Times New Roman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  <w:tc>
          <w:tcPr>
            <w:tcW w:w="2106" w:type="dxa"/>
            <w:tcBorders>
              <w:top w:val="single" w:sz="4" w:space="0" w:color="auto"/>
            </w:tcBorders>
            <w:vAlign w:val="center"/>
          </w:tcPr>
          <w:p w14:paraId="60128689" w14:textId="77777777" w:rsidR="00846AA9" w:rsidRDefault="006270D2">
            <w:pPr>
              <w:spacing w:line="240" w:lineRule="auto"/>
              <w:jc w:val="center"/>
              <w:rPr>
                <w:rFonts w:ascii="Times New Roman" w:eastAsia="微软雅黑" w:hAnsi="Times New Roman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</w:tr>
      <w:tr w:rsidR="00846AA9" w14:paraId="47303BB1" w14:textId="77777777">
        <w:trPr>
          <w:trHeight w:val="23"/>
          <w:jc w:val="center"/>
        </w:trPr>
        <w:tc>
          <w:tcPr>
            <w:tcW w:w="1345" w:type="dxa"/>
            <w:vAlign w:val="center"/>
          </w:tcPr>
          <w:p w14:paraId="01CFF214" w14:textId="77777777" w:rsidR="00846AA9" w:rsidRDefault="006270D2">
            <w:pPr>
              <w:spacing w:line="240" w:lineRule="auto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China</w:t>
            </w:r>
          </w:p>
        </w:tc>
        <w:tc>
          <w:tcPr>
            <w:tcW w:w="1659" w:type="dxa"/>
            <w:vAlign w:val="center"/>
          </w:tcPr>
          <w:p w14:paraId="21869C12" w14:textId="77777777" w:rsidR="00846AA9" w:rsidRDefault="006270D2">
            <w:pPr>
              <w:spacing w:line="240" w:lineRule="auto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 w:hint="eastAsia"/>
                <w:sz w:val="16"/>
                <w:szCs w:val="20"/>
              </w:rPr>
              <w:t>A</w:t>
            </w:r>
            <w:r>
              <w:rPr>
                <w:rFonts w:ascii="Times New Roman" w:hAnsi="Times New Roman"/>
                <w:sz w:val="16"/>
                <w:szCs w:val="20"/>
              </w:rPr>
              <w:t>sia</w:t>
            </w:r>
          </w:p>
        </w:tc>
        <w:tc>
          <w:tcPr>
            <w:tcW w:w="1616" w:type="dxa"/>
            <w:vAlign w:val="center"/>
          </w:tcPr>
          <w:p w14:paraId="441E17DD" w14:textId="77777777" w:rsidR="00846AA9" w:rsidRDefault="006270D2">
            <w:pPr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 w:hint="eastAsia"/>
                <w:kern w:val="0"/>
                <w:sz w:val="16"/>
                <w:szCs w:val="20"/>
              </w:rPr>
              <w:t>85320</w:t>
            </w:r>
          </w:p>
        </w:tc>
        <w:tc>
          <w:tcPr>
            <w:tcW w:w="2209" w:type="dxa"/>
            <w:vAlign w:val="center"/>
          </w:tcPr>
          <w:p w14:paraId="5186420A" w14:textId="77777777" w:rsidR="00846AA9" w:rsidRDefault="006270D2">
            <w:pPr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Segoe UI Symbol" w:eastAsia="微软雅黑" w:hAnsi="Segoe UI Symbol" w:cs="Segoe UI Symbol"/>
                <w:kern w:val="0"/>
                <w:sz w:val="16"/>
                <w:szCs w:val="20"/>
                <w:lang w:val="en-AU"/>
              </w:rPr>
              <w:t>★★</w:t>
            </w:r>
          </w:p>
        </w:tc>
        <w:tc>
          <w:tcPr>
            <w:tcW w:w="2250" w:type="dxa"/>
            <w:vAlign w:val="center"/>
          </w:tcPr>
          <w:p w14:paraId="26A061C9" w14:textId="77777777" w:rsidR="00846AA9" w:rsidRDefault="006270D2">
            <w:pPr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Segoe UI Symbol" w:eastAsia="微软雅黑" w:hAnsi="Segoe UI Symbol" w:cs="Segoe UI Symbol"/>
                <w:kern w:val="0"/>
                <w:sz w:val="16"/>
                <w:szCs w:val="20"/>
                <w:lang w:val="en-AU"/>
              </w:rPr>
              <w:t>★★</w:t>
            </w:r>
          </w:p>
        </w:tc>
        <w:tc>
          <w:tcPr>
            <w:tcW w:w="2126" w:type="dxa"/>
            <w:vAlign w:val="center"/>
          </w:tcPr>
          <w:p w14:paraId="71D421ED" w14:textId="77777777" w:rsidR="00846AA9" w:rsidRDefault="006270D2">
            <w:pPr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Segoe UI Symbol" w:eastAsia="微软雅黑" w:hAnsi="Segoe UI Symbol" w:cs="Segoe UI Symbol"/>
                <w:kern w:val="0"/>
                <w:sz w:val="16"/>
                <w:szCs w:val="20"/>
                <w:lang w:val="en-AU"/>
              </w:rPr>
              <w:t>★★</w:t>
            </w:r>
          </w:p>
        </w:tc>
        <w:tc>
          <w:tcPr>
            <w:tcW w:w="2106" w:type="dxa"/>
            <w:vAlign w:val="center"/>
          </w:tcPr>
          <w:p w14:paraId="72266CFE" w14:textId="77777777" w:rsidR="00846AA9" w:rsidRDefault="006270D2">
            <w:pPr>
              <w:jc w:val="center"/>
              <w:rPr>
                <w:rFonts w:ascii="Times New Roman" w:eastAsia="微软雅黑" w:hAnsi="Times New Roman"/>
                <w:sz w:val="16"/>
                <w:szCs w:val="20"/>
              </w:rPr>
            </w:pPr>
            <w:r>
              <w:rPr>
                <w:rFonts w:ascii="Segoe UI Symbol" w:eastAsia="微软雅黑" w:hAnsi="Segoe UI Symbol" w:cs="Segoe UI Symbol"/>
                <w:kern w:val="0"/>
                <w:sz w:val="16"/>
                <w:szCs w:val="20"/>
                <w:lang w:val="en-AU"/>
              </w:rPr>
              <w:t>★★</w:t>
            </w:r>
          </w:p>
        </w:tc>
      </w:tr>
      <w:tr w:rsidR="00846AA9" w14:paraId="4A22675C" w14:textId="77777777">
        <w:trPr>
          <w:trHeight w:val="23"/>
          <w:jc w:val="center"/>
        </w:trPr>
        <w:tc>
          <w:tcPr>
            <w:tcW w:w="1345" w:type="dxa"/>
            <w:vAlign w:val="center"/>
          </w:tcPr>
          <w:p w14:paraId="206ED30A" w14:textId="77777777" w:rsidR="00846AA9" w:rsidRDefault="006270D2">
            <w:pPr>
              <w:spacing w:line="240" w:lineRule="auto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Iran</w:t>
            </w:r>
          </w:p>
        </w:tc>
        <w:tc>
          <w:tcPr>
            <w:tcW w:w="1659" w:type="dxa"/>
            <w:vAlign w:val="center"/>
          </w:tcPr>
          <w:p w14:paraId="56A2E306" w14:textId="77777777" w:rsidR="00846AA9" w:rsidRDefault="006270D2">
            <w:pPr>
              <w:spacing w:line="240" w:lineRule="auto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 w:hint="eastAsia"/>
                <w:sz w:val="16"/>
                <w:szCs w:val="20"/>
              </w:rPr>
              <w:t>A</w:t>
            </w:r>
            <w:r>
              <w:rPr>
                <w:rFonts w:ascii="Times New Roman" w:hAnsi="Times New Roman"/>
                <w:sz w:val="16"/>
                <w:szCs w:val="20"/>
              </w:rPr>
              <w:t>sia</w:t>
            </w:r>
          </w:p>
        </w:tc>
        <w:tc>
          <w:tcPr>
            <w:tcW w:w="1616" w:type="dxa"/>
            <w:vAlign w:val="center"/>
          </w:tcPr>
          <w:p w14:paraId="41EC4674" w14:textId="77777777" w:rsidR="00846AA9" w:rsidRDefault="006270D2">
            <w:pPr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 w:hint="eastAsia"/>
                <w:kern w:val="0"/>
                <w:sz w:val="16"/>
                <w:szCs w:val="20"/>
              </w:rPr>
              <w:t>240438</w:t>
            </w:r>
          </w:p>
        </w:tc>
        <w:tc>
          <w:tcPr>
            <w:tcW w:w="2209" w:type="dxa"/>
            <w:vAlign w:val="center"/>
          </w:tcPr>
          <w:p w14:paraId="2057B1D9" w14:textId="77777777" w:rsidR="00846AA9" w:rsidRDefault="006270D2">
            <w:pPr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Segoe UI Symbol" w:eastAsia="微软雅黑" w:hAnsi="Segoe UI Symbol" w:cs="Segoe UI Symbol"/>
                <w:kern w:val="0"/>
                <w:sz w:val="16"/>
                <w:szCs w:val="20"/>
                <w:lang w:val="en-AU"/>
              </w:rPr>
              <w:t>★★</w:t>
            </w:r>
          </w:p>
        </w:tc>
        <w:tc>
          <w:tcPr>
            <w:tcW w:w="2250" w:type="dxa"/>
            <w:vAlign w:val="center"/>
          </w:tcPr>
          <w:p w14:paraId="5F4EA646" w14:textId="77777777" w:rsidR="00846AA9" w:rsidRDefault="006270D2">
            <w:pPr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  <w:tc>
          <w:tcPr>
            <w:tcW w:w="2126" w:type="dxa"/>
            <w:vAlign w:val="center"/>
          </w:tcPr>
          <w:p w14:paraId="674DC077" w14:textId="77777777" w:rsidR="00846AA9" w:rsidRDefault="006270D2">
            <w:pPr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  <w:tc>
          <w:tcPr>
            <w:tcW w:w="2106" w:type="dxa"/>
            <w:vAlign w:val="center"/>
          </w:tcPr>
          <w:p w14:paraId="2CDD8ACB" w14:textId="77777777" w:rsidR="00846AA9" w:rsidRDefault="006270D2">
            <w:pPr>
              <w:jc w:val="center"/>
              <w:rPr>
                <w:rFonts w:ascii="Times New Roman" w:eastAsia="微软雅黑" w:hAnsi="Times New Roman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</w:tr>
      <w:tr w:rsidR="00846AA9" w14:paraId="7923C85D" w14:textId="77777777">
        <w:trPr>
          <w:trHeight w:val="23"/>
          <w:jc w:val="center"/>
        </w:trPr>
        <w:tc>
          <w:tcPr>
            <w:tcW w:w="1345" w:type="dxa"/>
            <w:vAlign w:val="center"/>
          </w:tcPr>
          <w:p w14:paraId="24E4178E" w14:textId="77777777" w:rsidR="00846AA9" w:rsidRDefault="006270D2">
            <w:pPr>
              <w:spacing w:line="240" w:lineRule="auto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Korea</w:t>
            </w:r>
          </w:p>
        </w:tc>
        <w:tc>
          <w:tcPr>
            <w:tcW w:w="1659" w:type="dxa"/>
            <w:vAlign w:val="center"/>
          </w:tcPr>
          <w:p w14:paraId="5D6861F9" w14:textId="77777777" w:rsidR="00846AA9" w:rsidRDefault="006270D2">
            <w:pPr>
              <w:spacing w:line="240" w:lineRule="auto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 w:hint="eastAsia"/>
                <w:sz w:val="16"/>
                <w:szCs w:val="20"/>
              </w:rPr>
              <w:t>A</w:t>
            </w:r>
            <w:r>
              <w:rPr>
                <w:rFonts w:ascii="Times New Roman" w:hAnsi="Times New Roman"/>
                <w:sz w:val="16"/>
                <w:szCs w:val="20"/>
              </w:rPr>
              <w:t>sia</w:t>
            </w:r>
          </w:p>
        </w:tc>
        <w:tc>
          <w:tcPr>
            <w:tcW w:w="1616" w:type="dxa"/>
            <w:vAlign w:val="center"/>
          </w:tcPr>
          <w:p w14:paraId="088380ED" w14:textId="77777777" w:rsidR="00846AA9" w:rsidRDefault="006270D2">
            <w:pPr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 w:hint="eastAsia"/>
                <w:kern w:val="0"/>
                <w:sz w:val="16"/>
                <w:szCs w:val="20"/>
              </w:rPr>
              <w:t>13137</w:t>
            </w:r>
          </w:p>
        </w:tc>
        <w:tc>
          <w:tcPr>
            <w:tcW w:w="2209" w:type="dxa"/>
            <w:vAlign w:val="center"/>
          </w:tcPr>
          <w:p w14:paraId="37F5B40D" w14:textId="77777777" w:rsidR="00846AA9" w:rsidRDefault="006270D2">
            <w:pPr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Segoe UI Symbol" w:eastAsia="微软雅黑" w:hAnsi="Segoe UI Symbol" w:cs="Segoe UI Symbol"/>
                <w:kern w:val="0"/>
                <w:sz w:val="16"/>
                <w:szCs w:val="20"/>
                <w:lang w:val="en-AU"/>
              </w:rPr>
              <w:t>★★</w:t>
            </w:r>
          </w:p>
        </w:tc>
        <w:tc>
          <w:tcPr>
            <w:tcW w:w="2250" w:type="dxa"/>
            <w:vAlign w:val="center"/>
          </w:tcPr>
          <w:p w14:paraId="68093A26" w14:textId="77777777" w:rsidR="00846AA9" w:rsidRDefault="006270D2">
            <w:pPr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Segoe UI Symbol" w:eastAsia="微软雅黑" w:hAnsi="Segoe UI Symbol" w:cs="Segoe UI Symbol"/>
                <w:kern w:val="0"/>
                <w:sz w:val="16"/>
                <w:szCs w:val="20"/>
                <w:lang w:val="en-AU"/>
              </w:rPr>
              <w:t>★★</w:t>
            </w:r>
          </w:p>
        </w:tc>
        <w:tc>
          <w:tcPr>
            <w:tcW w:w="2126" w:type="dxa"/>
            <w:vAlign w:val="center"/>
          </w:tcPr>
          <w:p w14:paraId="4508C56E" w14:textId="77777777" w:rsidR="00846AA9" w:rsidRDefault="006270D2">
            <w:pPr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Segoe UI Symbol" w:eastAsia="微软雅黑" w:hAnsi="Segoe UI Symbol" w:cs="Segoe UI Symbol"/>
                <w:kern w:val="0"/>
                <w:sz w:val="16"/>
                <w:szCs w:val="20"/>
                <w:lang w:val="en-AU"/>
              </w:rPr>
              <w:t>★</w:t>
            </w:r>
          </w:p>
        </w:tc>
        <w:tc>
          <w:tcPr>
            <w:tcW w:w="2106" w:type="dxa"/>
            <w:vAlign w:val="center"/>
          </w:tcPr>
          <w:p w14:paraId="7C8AEFF0" w14:textId="77777777" w:rsidR="00846AA9" w:rsidRDefault="006270D2">
            <w:pPr>
              <w:jc w:val="center"/>
              <w:rPr>
                <w:rFonts w:ascii="Times New Roman" w:eastAsia="微软雅黑" w:hAnsi="Times New Roman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</w:tr>
      <w:tr w:rsidR="00846AA9" w14:paraId="7AC433E8" w14:textId="77777777">
        <w:trPr>
          <w:trHeight w:val="23"/>
          <w:jc w:val="center"/>
        </w:trPr>
        <w:tc>
          <w:tcPr>
            <w:tcW w:w="1345" w:type="dxa"/>
            <w:vAlign w:val="center"/>
          </w:tcPr>
          <w:p w14:paraId="6CCA937D" w14:textId="77777777" w:rsidR="00846AA9" w:rsidRDefault="006270D2">
            <w:pPr>
              <w:spacing w:line="240" w:lineRule="auto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Israel</w:t>
            </w:r>
          </w:p>
        </w:tc>
        <w:tc>
          <w:tcPr>
            <w:tcW w:w="1659" w:type="dxa"/>
            <w:vAlign w:val="center"/>
          </w:tcPr>
          <w:p w14:paraId="32891E6B" w14:textId="77777777" w:rsidR="00846AA9" w:rsidRDefault="006270D2">
            <w:pPr>
              <w:spacing w:line="240" w:lineRule="auto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 w:hint="eastAsia"/>
                <w:sz w:val="16"/>
                <w:szCs w:val="20"/>
              </w:rPr>
              <w:t>A</w:t>
            </w:r>
            <w:r>
              <w:rPr>
                <w:rFonts w:ascii="Times New Roman" w:hAnsi="Times New Roman"/>
                <w:sz w:val="16"/>
                <w:szCs w:val="20"/>
              </w:rPr>
              <w:t>sia</w:t>
            </w:r>
          </w:p>
        </w:tc>
        <w:tc>
          <w:tcPr>
            <w:tcW w:w="1616" w:type="dxa"/>
            <w:vAlign w:val="center"/>
          </w:tcPr>
          <w:p w14:paraId="5160BA06" w14:textId="77777777" w:rsidR="00846AA9" w:rsidRDefault="006270D2">
            <w:pPr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 w:hint="eastAsia"/>
                <w:kern w:val="0"/>
                <w:sz w:val="16"/>
                <w:szCs w:val="20"/>
              </w:rPr>
              <w:t>28433</w:t>
            </w:r>
          </w:p>
        </w:tc>
        <w:tc>
          <w:tcPr>
            <w:tcW w:w="2209" w:type="dxa"/>
            <w:vAlign w:val="center"/>
          </w:tcPr>
          <w:p w14:paraId="06CD5924" w14:textId="77777777" w:rsidR="00846AA9" w:rsidRDefault="006270D2">
            <w:pPr>
              <w:jc w:val="center"/>
              <w:rPr>
                <w:rFonts w:ascii="Segoe UI Symbol" w:eastAsia="微软雅黑" w:hAnsi="Segoe UI Symbol" w:cs="Segoe UI Symbol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  <w:tc>
          <w:tcPr>
            <w:tcW w:w="2250" w:type="dxa"/>
            <w:vAlign w:val="center"/>
          </w:tcPr>
          <w:p w14:paraId="0EE16F35" w14:textId="77777777" w:rsidR="00846AA9" w:rsidRDefault="006270D2">
            <w:pPr>
              <w:jc w:val="center"/>
              <w:rPr>
                <w:rFonts w:ascii="Segoe UI Symbol" w:eastAsia="微软雅黑" w:hAnsi="Segoe UI Symbol" w:cs="Segoe UI Symbol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  <w:tc>
          <w:tcPr>
            <w:tcW w:w="2126" w:type="dxa"/>
            <w:vAlign w:val="center"/>
          </w:tcPr>
          <w:p w14:paraId="7973EF69" w14:textId="77777777" w:rsidR="00846AA9" w:rsidRDefault="006270D2">
            <w:pPr>
              <w:jc w:val="center"/>
              <w:rPr>
                <w:rFonts w:ascii="Segoe UI Symbol" w:eastAsia="微软雅黑" w:hAnsi="Segoe UI Symbol" w:cs="Segoe UI Symbol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  <w:tc>
          <w:tcPr>
            <w:tcW w:w="2106" w:type="dxa"/>
            <w:vAlign w:val="center"/>
          </w:tcPr>
          <w:p w14:paraId="6FB480F5" w14:textId="77777777" w:rsidR="00846AA9" w:rsidRDefault="006270D2">
            <w:pPr>
              <w:jc w:val="center"/>
              <w:rPr>
                <w:rFonts w:ascii="Segoe UI Symbol" w:eastAsia="微软雅黑" w:hAnsi="Segoe UI Symbol" w:cs="Segoe UI Symbol"/>
                <w:sz w:val="16"/>
                <w:szCs w:val="20"/>
              </w:rPr>
            </w:pPr>
            <w:r>
              <w:rPr>
                <w:rFonts w:ascii="Segoe UI Symbol" w:eastAsia="微软雅黑" w:hAnsi="Segoe UI Symbol" w:cs="Segoe UI Symbol"/>
                <w:kern w:val="0"/>
                <w:sz w:val="16"/>
                <w:szCs w:val="20"/>
                <w:lang w:val="en-AU"/>
              </w:rPr>
              <w:t>★★</w:t>
            </w:r>
          </w:p>
        </w:tc>
      </w:tr>
      <w:tr w:rsidR="00846AA9" w14:paraId="64A022BA" w14:textId="77777777">
        <w:trPr>
          <w:trHeight w:val="23"/>
          <w:jc w:val="center"/>
        </w:trPr>
        <w:tc>
          <w:tcPr>
            <w:tcW w:w="1345" w:type="dxa"/>
            <w:vAlign w:val="center"/>
          </w:tcPr>
          <w:p w14:paraId="540843B1" w14:textId="77777777" w:rsidR="00846AA9" w:rsidRDefault="006270D2">
            <w:pPr>
              <w:spacing w:line="240" w:lineRule="auto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Malaysia</w:t>
            </w:r>
          </w:p>
        </w:tc>
        <w:tc>
          <w:tcPr>
            <w:tcW w:w="1659" w:type="dxa"/>
            <w:vAlign w:val="center"/>
          </w:tcPr>
          <w:p w14:paraId="5C19B33E" w14:textId="77777777" w:rsidR="00846AA9" w:rsidRDefault="006270D2">
            <w:pPr>
              <w:spacing w:line="240" w:lineRule="auto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 w:hint="eastAsia"/>
                <w:sz w:val="16"/>
                <w:szCs w:val="20"/>
              </w:rPr>
              <w:t>A</w:t>
            </w:r>
            <w:r>
              <w:rPr>
                <w:rFonts w:ascii="Times New Roman" w:hAnsi="Times New Roman"/>
                <w:sz w:val="16"/>
                <w:szCs w:val="20"/>
              </w:rPr>
              <w:t>sia</w:t>
            </w:r>
          </w:p>
        </w:tc>
        <w:tc>
          <w:tcPr>
            <w:tcW w:w="1616" w:type="dxa"/>
            <w:vAlign w:val="center"/>
          </w:tcPr>
          <w:p w14:paraId="60FE3879" w14:textId="77777777" w:rsidR="00846AA9" w:rsidRDefault="006270D2">
            <w:pPr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 w:hint="eastAsia"/>
                <w:kern w:val="0"/>
                <w:sz w:val="16"/>
                <w:szCs w:val="20"/>
              </w:rPr>
              <w:t>8663</w:t>
            </w:r>
          </w:p>
        </w:tc>
        <w:tc>
          <w:tcPr>
            <w:tcW w:w="2209" w:type="dxa"/>
            <w:vAlign w:val="center"/>
          </w:tcPr>
          <w:p w14:paraId="13C969D4" w14:textId="77777777" w:rsidR="00846AA9" w:rsidRDefault="006270D2">
            <w:pPr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Segoe UI Symbol" w:eastAsia="微软雅黑" w:hAnsi="Segoe UI Symbol" w:cs="Segoe UI Symbol"/>
                <w:kern w:val="0"/>
                <w:sz w:val="16"/>
                <w:szCs w:val="20"/>
                <w:lang w:val="en-AU"/>
              </w:rPr>
              <w:t>★★</w:t>
            </w:r>
          </w:p>
        </w:tc>
        <w:tc>
          <w:tcPr>
            <w:tcW w:w="2250" w:type="dxa"/>
            <w:vAlign w:val="center"/>
          </w:tcPr>
          <w:p w14:paraId="30EDA4C3" w14:textId="77777777" w:rsidR="00846AA9" w:rsidRDefault="006270D2">
            <w:pPr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Segoe UI Symbol" w:eastAsia="微软雅黑" w:hAnsi="Segoe UI Symbol" w:cs="Segoe UI Symbol"/>
                <w:kern w:val="0"/>
                <w:sz w:val="16"/>
                <w:szCs w:val="20"/>
                <w:lang w:val="en-AU"/>
              </w:rPr>
              <w:t>★★</w:t>
            </w:r>
          </w:p>
        </w:tc>
        <w:tc>
          <w:tcPr>
            <w:tcW w:w="2126" w:type="dxa"/>
            <w:vAlign w:val="center"/>
          </w:tcPr>
          <w:p w14:paraId="27D68FE7" w14:textId="77777777" w:rsidR="00846AA9" w:rsidRDefault="006270D2">
            <w:pPr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Segoe UI Symbol" w:eastAsia="微软雅黑" w:hAnsi="Segoe UI Symbol" w:cs="Segoe UI Symbol"/>
                <w:kern w:val="0"/>
                <w:sz w:val="16"/>
                <w:szCs w:val="20"/>
                <w:lang w:val="en-AU"/>
              </w:rPr>
              <w:t>★</w:t>
            </w:r>
          </w:p>
        </w:tc>
        <w:tc>
          <w:tcPr>
            <w:tcW w:w="2106" w:type="dxa"/>
            <w:vAlign w:val="center"/>
          </w:tcPr>
          <w:p w14:paraId="6D5B5A32" w14:textId="77777777" w:rsidR="00846AA9" w:rsidRDefault="006270D2">
            <w:pPr>
              <w:jc w:val="center"/>
              <w:rPr>
                <w:rFonts w:ascii="Times New Roman" w:eastAsia="微软雅黑" w:hAnsi="Times New Roman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</w:tr>
      <w:tr w:rsidR="00846AA9" w14:paraId="0B4ACD57" w14:textId="77777777">
        <w:trPr>
          <w:trHeight w:val="2146"/>
          <w:jc w:val="center"/>
        </w:trPr>
        <w:tc>
          <w:tcPr>
            <w:tcW w:w="1345" w:type="dxa"/>
            <w:vAlign w:val="center"/>
          </w:tcPr>
          <w:p w14:paraId="6E612F6E" w14:textId="77777777" w:rsidR="00846AA9" w:rsidRDefault="006270D2">
            <w:pPr>
              <w:spacing w:line="240" w:lineRule="auto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lastRenderedPageBreak/>
              <w:t>Japan</w:t>
            </w:r>
          </w:p>
        </w:tc>
        <w:tc>
          <w:tcPr>
            <w:tcW w:w="1659" w:type="dxa"/>
            <w:vAlign w:val="center"/>
          </w:tcPr>
          <w:p w14:paraId="21658473" w14:textId="77777777" w:rsidR="00846AA9" w:rsidRDefault="006270D2">
            <w:pPr>
              <w:spacing w:line="240" w:lineRule="auto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 w:hint="eastAsia"/>
                <w:sz w:val="16"/>
                <w:szCs w:val="20"/>
              </w:rPr>
              <w:t>A</w:t>
            </w:r>
            <w:r>
              <w:rPr>
                <w:rFonts w:ascii="Times New Roman" w:hAnsi="Times New Roman"/>
                <w:sz w:val="16"/>
                <w:szCs w:val="20"/>
              </w:rPr>
              <w:t>sia</w:t>
            </w:r>
          </w:p>
        </w:tc>
        <w:tc>
          <w:tcPr>
            <w:tcW w:w="1616" w:type="dxa"/>
            <w:vAlign w:val="center"/>
          </w:tcPr>
          <w:p w14:paraId="4E97026C" w14:textId="77777777" w:rsidR="00846AA9" w:rsidRDefault="006270D2">
            <w:pPr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 w:hint="eastAsia"/>
                <w:kern w:val="0"/>
                <w:sz w:val="16"/>
                <w:szCs w:val="20"/>
              </w:rPr>
              <w:t>19775</w:t>
            </w:r>
          </w:p>
        </w:tc>
        <w:tc>
          <w:tcPr>
            <w:tcW w:w="2209" w:type="dxa"/>
            <w:vAlign w:val="center"/>
          </w:tcPr>
          <w:p w14:paraId="1244D07D" w14:textId="77777777" w:rsidR="00846AA9" w:rsidRDefault="006270D2">
            <w:pPr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Segoe UI Symbol" w:eastAsia="微软雅黑" w:hAnsi="Segoe UI Symbol" w:cs="Segoe UI Symbol"/>
                <w:kern w:val="0"/>
                <w:sz w:val="16"/>
                <w:szCs w:val="20"/>
                <w:lang w:val="en-AU"/>
              </w:rPr>
              <w:t>★★</w:t>
            </w:r>
          </w:p>
        </w:tc>
        <w:tc>
          <w:tcPr>
            <w:tcW w:w="2250" w:type="dxa"/>
            <w:vAlign w:val="center"/>
          </w:tcPr>
          <w:p w14:paraId="74FF0A6C" w14:textId="77777777" w:rsidR="00846AA9" w:rsidRDefault="006270D2">
            <w:pPr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  <w:tc>
          <w:tcPr>
            <w:tcW w:w="2126" w:type="dxa"/>
            <w:vAlign w:val="center"/>
          </w:tcPr>
          <w:p w14:paraId="773FC838" w14:textId="77777777" w:rsidR="00846AA9" w:rsidRDefault="006270D2">
            <w:pPr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Segoe UI Symbol" w:eastAsia="微软雅黑" w:hAnsi="Segoe UI Symbol" w:cs="Segoe UI Symbol"/>
                <w:kern w:val="0"/>
                <w:sz w:val="16"/>
                <w:szCs w:val="20"/>
                <w:lang w:val="en-AU"/>
              </w:rPr>
              <w:t>★</w:t>
            </w:r>
          </w:p>
        </w:tc>
        <w:tc>
          <w:tcPr>
            <w:tcW w:w="2106" w:type="dxa"/>
            <w:vAlign w:val="center"/>
          </w:tcPr>
          <w:p w14:paraId="64F0F744" w14:textId="77777777" w:rsidR="00846AA9" w:rsidRDefault="006270D2">
            <w:pPr>
              <w:jc w:val="center"/>
              <w:rPr>
                <w:rFonts w:ascii="Times New Roman" w:eastAsia="微软雅黑" w:hAnsi="Times New Roman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</w:tr>
      <w:tr w:rsidR="00846AA9" w14:paraId="06CEA3D2" w14:textId="77777777">
        <w:trPr>
          <w:trHeight w:val="23"/>
          <w:jc w:val="center"/>
        </w:trPr>
        <w:tc>
          <w:tcPr>
            <w:tcW w:w="1345" w:type="dxa"/>
            <w:vAlign w:val="center"/>
          </w:tcPr>
          <w:p w14:paraId="4FB429B8" w14:textId="77777777" w:rsidR="00846AA9" w:rsidRDefault="006270D2">
            <w:pPr>
              <w:spacing w:line="240" w:lineRule="auto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 w:hint="eastAsia"/>
                <w:sz w:val="16"/>
                <w:szCs w:val="20"/>
              </w:rPr>
              <w:t>Pakistan</w:t>
            </w:r>
          </w:p>
        </w:tc>
        <w:tc>
          <w:tcPr>
            <w:tcW w:w="1659" w:type="dxa"/>
            <w:vAlign w:val="center"/>
          </w:tcPr>
          <w:p w14:paraId="4DB14AA4" w14:textId="77777777" w:rsidR="00846AA9" w:rsidRDefault="006270D2">
            <w:pPr>
              <w:spacing w:line="240" w:lineRule="auto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 w:hint="eastAsia"/>
                <w:sz w:val="16"/>
                <w:szCs w:val="20"/>
              </w:rPr>
              <w:t>A</w:t>
            </w:r>
            <w:r>
              <w:rPr>
                <w:rFonts w:ascii="Times New Roman" w:hAnsi="Times New Roman"/>
                <w:sz w:val="16"/>
                <w:szCs w:val="20"/>
              </w:rPr>
              <w:t>sia</w:t>
            </w:r>
          </w:p>
        </w:tc>
        <w:tc>
          <w:tcPr>
            <w:tcW w:w="1616" w:type="dxa"/>
            <w:vAlign w:val="center"/>
          </w:tcPr>
          <w:p w14:paraId="25894468" w14:textId="77777777" w:rsidR="00846AA9" w:rsidRDefault="006270D2">
            <w:pPr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 w:hint="eastAsia"/>
                <w:kern w:val="0"/>
                <w:sz w:val="16"/>
                <w:szCs w:val="20"/>
              </w:rPr>
              <w:t>231818</w:t>
            </w:r>
          </w:p>
        </w:tc>
        <w:tc>
          <w:tcPr>
            <w:tcW w:w="2209" w:type="dxa"/>
            <w:vAlign w:val="center"/>
          </w:tcPr>
          <w:p w14:paraId="1E12008E" w14:textId="77777777" w:rsidR="00846AA9" w:rsidRDefault="006270D2">
            <w:pPr>
              <w:jc w:val="center"/>
              <w:rPr>
                <w:rFonts w:ascii="Times New Roman" w:eastAsia="微软雅黑" w:hAnsi="Times New Roman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  <w:tc>
          <w:tcPr>
            <w:tcW w:w="2250" w:type="dxa"/>
            <w:vAlign w:val="center"/>
          </w:tcPr>
          <w:p w14:paraId="33AC18F6" w14:textId="77777777" w:rsidR="00846AA9" w:rsidRDefault="006270D2">
            <w:pPr>
              <w:jc w:val="center"/>
              <w:rPr>
                <w:rFonts w:ascii="Times New Roman" w:eastAsia="微软雅黑" w:hAnsi="Times New Roman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  <w:tc>
          <w:tcPr>
            <w:tcW w:w="2126" w:type="dxa"/>
            <w:vAlign w:val="center"/>
          </w:tcPr>
          <w:p w14:paraId="6C4652E2" w14:textId="77777777" w:rsidR="00846AA9" w:rsidRDefault="006270D2">
            <w:pPr>
              <w:jc w:val="center"/>
              <w:rPr>
                <w:rFonts w:ascii="Times New Roman" w:eastAsia="微软雅黑" w:hAnsi="Times New Roman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  <w:tc>
          <w:tcPr>
            <w:tcW w:w="2106" w:type="dxa"/>
            <w:vAlign w:val="center"/>
          </w:tcPr>
          <w:p w14:paraId="60E686CF" w14:textId="77777777" w:rsidR="00846AA9" w:rsidRDefault="006270D2">
            <w:pPr>
              <w:jc w:val="center"/>
              <w:rPr>
                <w:rFonts w:ascii="Times New Roman" w:eastAsia="微软雅黑" w:hAnsi="Times New Roman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</w:tr>
      <w:tr w:rsidR="00846AA9" w14:paraId="2D091A75" w14:textId="77777777">
        <w:trPr>
          <w:trHeight w:val="23"/>
          <w:jc w:val="center"/>
        </w:trPr>
        <w:tc>
          <w:tcPr>
            <w:tcW w:w="1345" w:type="dxa"/>
            <w:vAlign w:val="center"/>
          </w:tcPr>
          <w:p w14:paraId="406F62FD" w14:textId="77777777" w:rsidR="00846AA9" w:rsidRDefault="006270D2">
            <w:pPr>
              <w:spacing w:line="240" w:lineRule="auto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Thailand</w:t>
            </w:r>
          </w:p>
        </w:tc>
        <w:tc>
          <w:tcPr>
            <w:tcW w:w="1659" w:type="dxa"/>
            <w:vAlign w:val="center"/>
          </w:tcPr>
          <w:p w14:paraId="0C356A7E" w14:textId="77777777" w:rsidR="00846AA9" w:rsidRDefault="006270D2">
            <w:pPr>
              <w:spacing w:line="240" w:lineRule="auto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 w:hint="eastAsia"/>
                <w:sz w:val="16"/>
                <w:szCs w:val="20"/>
              </w:rPr>
              <w:t>A</w:t>
            </w:r>
            <w:r>
              <w:rPr>
                <w:rFonts w:ascii="Times New Roman" w:hAnsi="Times New Roman"/>
                <w:sz w:val="16"/>
                <w:szCs w:val="20"/>
              </w:rPr>
              <w:t>sia</w:t>
            </w:r>
          </w:p>
        </w:tc>
        <w:tc>
          <w:tcPr>
            <w:tcW w:w="1616" w:type="dxa"/>
            <w:vAlign w:val="center"/>
          </w:tcPr>
          <w:p w14:paraId="78430A6F" w14:textId="77777777" w:rsidR="00846AA9" w:rsidRDefault="006270D2">
            <w:pPr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 w:hint="eastAsia"/>
                <w:kern w:val="0"/>
                <w:sz w:val="16"/>
                <w:szCs w:val="20"/>
              </w:rPr>
              <w:t>3195</w:t>
            </w:r>
          </w:p>
        </w:tc>
        <w:tc>
          <w:tcPr>
            <w:tcW w:w="2209" w:type="dxa"/>
            <w:vAlign w:val="center"/>
          </w:tcPr>
          <w:p w14:paraId="3EF43A09" w14:textId="77777777" w:rsidR="00846AA9" w:rsidRDefault="006270D2">
            <w:pPr>
              <w:jc w:val="center"/>
              <w:rPr>
                <w:rFonts w:ascii="Times New Roman" w:eastAsia="微软雅黑" w:hAnsi="Times New Roman"/>
                <w:sz w:val="16"/>
                <w:szCs w:val="20"/>
              </w:rPr>
            </w:pPr>
            <w:r>
              <w:rPr>
                <w:rFonts w:ascii="Segoe UI Symbol" w:eastAsia="微软雅黑" w:hAnsi="Segoe UI Symbol" w:cs="Segoe UI Symbol"/>
                <w:kern w:val="0"/>
                <w:sz w:val="16"/>
                <w:szCs w:val="20"/>
                <w:lang w:val="en-AU"/>
              </w:rPr>
              <w:t>★★</w:t>
            </w:r>
          </w:p>
        </w:tc>
        <w:tc>
          <w:tcPr>
            <w:tcW w:w="2250" w:type="dxa"/>
            <w:vAlign w:val="center"/>
          </w:tcPr>
          <w:p w14:paraId="3A6352E5" w14:textId="77777777" w:rsidR="00846AA9" w:rsidRDefault="006270D2">
            <w:pPr>
              <w:jc w:val="center"/>
              <w:rPr>
                <w:rFonts w:ascii="Times New Roman" w:eastAsia="微软雅黑" w:hAnsi="Times New Roman"/>
                <w:sz w:val="16"/>
                <w:szCs w:val="20"/>
              </w:rPr>
            </w:pPr>
            <w:r>
              <w:rPr>
                <w:rFonts w:ascii="Segoe UI Symbol" w:eastAsia="微软雅黑" w:hAnsi="Segoe UI Symbol" w:cs="Segoe UI Symbol"/>
                <w:kern w:val="0"/>
                <w:sz w:val="16"/>
                <w:szCs w:val="20"/>
                <w:lang w:val="en-AU"/>
              </w:rPr>
              <w:t>★★</w:t>
            </w:r>
          </w:p>
        </w:tc>
        <w:tc>
          <w:tcPr>
            <w:tcW w:w="2126" w:type="dxa"/>
            <w:vAlign w:val="center"/>
          </w:tcPr>
          <w:p w14:paraId="0F6FFD0D" w14:textId="77777777" w:rsidR="00846AA9" w:rsidRDefault="006270D2">
            <w:pPr>
              <w:jc w:val="center"/>
              <w:rPr>
                <w:rFonts w:ascii="Times New Roman" w:eastAsia="微软雅黑" w:hAnsi="Times New Roman"/>
                <w:sz w:val="16"/>
                <w:szCs w:val="20"/>
              </w:rPr>
            </w:pPr>
            <w:r>
              <w:rPr>
                <w:rFonts w:ascii="Segoe UI Symbol" w:eastAsia="微软雅黑" w:hAnsi="Segoe UI Symbol" w:cs="Segoe UI Symbol"/>
                <w:kern w:val="0"/>
                <w:sz w:val="16"/>
                <w:szCs w:val="20"/>
                <w:lang w:val="en-AU"/>
              </w:rPr>
              <w:t>★★</w:t>
            </w:r>
          </w:p>
        </w:tc>
        <w:tc>
          <w:tcPr>
            <w:tcW w:w="2106" w:type="dxa"/>
            <w:vAlign w:val="center"/>
          </w:tcPr>
          <w:p w14:paraId="564B97BD" w14:textId="77777777" w:rsidR="00846AA9" w:rsidRDefault="006270D2">
            <w:pPr>
              <w:jc w:val="center"/>
              <w:rPr>
                <w:rFonts w:ascii="Times New Roman" w:eastAsia="微软雅黑" w:hAnsi="Times New Roman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</w:tr>
      <w:tr w:rsidR="00846AA9" w14:paraId="14FC6E26" w14:textId="77777777">
        <w:trPr>
          <w:trHeight w:val="23"/>
          <w:jc w:val="center"/>
        </w:trPr>
        <w:tc>
          <w:tcPr>
            <w:tcW w:w="1345" w:type="dxa"/>
            <w:vAlign w:val="center"/>
          </w:tcPr>
          <w:p w14:paraId="5148CA74" w14:textId="77777777" w:rsidR="00846AA9" w:rsidRDefault="006270D2">
            <w:pPr>
              <w:spacing w:line="240" w:lineRule="auto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Saudi Arabia</w:t>
            </w:r>
          </w:p>
        </w:tc>
        <w:tc>
          <w:tcPr>
            <w:tcW w:w="1659" w:type="dxa"/>
            <w:vAlign w:val="center"/>
          </w:tcPr>
          <w:p w14:paraId="708B96B5" w14:textId="77777777" w:rsidR="00846AA9" w:rsidRDefault="006270D2">
            <w:pPr>
              <w:spacing w:line="240" w:lineRule="auto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 w:hint="eastAsia"/>
                <w:sz w:val="16"/>
                <w:szCs w:val="20"/>
              </w:rPr>
              <w:t>A</w:t>
            </w:r>
            <w:r>
              <w:rPr>
                <w:rFonts w:ascii="Times New Roman" w:hAnsi="Times New Roman"/>
                <w:sz w:val="16"/>
                <w:szCs w:val="20"/>
              </w:rPr>
              <w:t>sia</w:t>
            </w:r>
          </w:p>
        </w:tc>
        <w:tc>
          <w:tcPr>
            <w:tcW w:w="1616" w:type="dxa"/>
            <w:vAlign w:val="center"/>
          </w:tcPr>
          <w:p w14:paraId="3621A467" w14:textId="77777777" w:rsidR="00846AA9" w:rsidRDefault="006270D2">
            <w:pPr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 w:hint="eastAsia"/>
                <w:kern w:val="0"/>
                <w:sz w:val="16"/>
                <w:szCs w:val="20"/>
              </w:rPr>
              <w:t>209509</w:t>
            </w:r>
          </w:p>
        </w:tc>
        <w:tc>
          <w:tcPr>
            <w:tcW w:w="2209" w:type="dxa"/>
            <w:vAlign w:val="center"/>
          </w:tcPr>
          <w:p w14:paraId="43ACC6A1" w14:textId="77777777" w:rsidR="00846AA9" w:rsidRDefault="006270D2">
            <w:pPr>
              <w:jc w:val="center"/>
              <w:rPr>
                <w:rFonts w:ascii="Times New Roman" w:eastAsia="微软雅黑" w:hAnsi="Times New Roman"/>
                <w:sz w:val="16"/>
                <w:szCs w:val="20"/>
              </w:rPr>
            </w:pPr>
            <w:r>
              <w:rPr>
                <w:rFonts w:ascii="Segoe UI Symbol" w:eastAsia="微软雅黑" w:hAnsi="Segoe UI Symbol" w:cs="Segoe UI Symbol"/>
                <w:kern w:val="0"/>
                <w:sz w:val="16"/>
                <w:szCs w:val="20"/>
                <w:lang w:val="en-AU"/>
              </w:rPr>
              <w:t>★★</w:t>
            </w:r>
          </w:p>
        </w:tc>
        <w:tc>
          <w:tcPr>
            <w:tcW w:w="2250" w:type="dxa"/>
            <w:vAlign w:val="center"/>
          </w:tcPr>
          <w:p w14:paraId="564CE5B4" w14:textId="77777777" w:rsidR="00846AA9" w:rsidRDefault="006270D2">
            <w:pPr>
              <w:jc w:val="center"/>
              <w:rPr>
                <w:rFonts w:ascii="Times New Roman" w:eastAsia="微软雅黑" w:hAnsi="Times New Roman"/>
                <w:sz w:val="16"/>
                <w:szCs w:val="20"/>
              </w:rPr>
            </w:pPr>
            <w:r>
              <w:rPr>
                <w:rFonts w:ascii="Segoe UI Symbol" w:eastAsia="微软雅黑" w:hAnsi="Segoe UI Symbol" w:cs="Segoe UI Symbol"/>
                <w:kern w:val="0"/>
                <w:sz w:val="16"/>
                <w:szCs w:val="20"/>
                <w:lang w:val="en-AU"/>
              </w:rPr>
              <w:t>★★</w:t>
            </w:r>
          </w:p>
        </w:tc>
        <w:tc>
          <w:tcPr>
            <w:tcW w:w="2126" w:type="dxa"/>
            <w:vAlign w:val="center"/>
          </w:tcPr>
          <w:p w14:paraId="5F1514B6" w14:textId="77777777" w:rsidR="00846AA9" w:rsidRDefault="006270D2">
            <w:pPr>
              <w:jc w:val="center"/>
              <w:rPr>
                <w:rFonts w:ascii="Times New Roman" w:eastAsia="微软雅黑" w:hAnsi="Times New Roman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  <w:tc>
          <w:tcPr>
            <w:tcW w:w="2106" w:type="dxa"/>
            <w:vAlign w:val="center"/>
          </w:tcPr>
          <w:p w14:paraId="46C880A7" w14:textId="77777777" w:rsidR="00846AA9" w:rsidRDefault="006270D2">
            <w:pPr>
              <w:jc w:val="center"/>
              <w:rPr>
                <w:rFonts w:ascii="Times New Roman" w:eastAsia="微软雅黑" w:hAnsi="Times New Roman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</w:tr>
      <w:tr w:rsidR="00846AA9" w14:paraId="2F6E8564" w14:textId="77777777">
        <w:trPr>
          <w:trHeight w:val="23"/>
          <w:jc w:val="center"/>
        </w:trPr>
        <w:tc>
          <w:tcPr>
            <w:tcW w:w="1345" w:type="dxa"/>
            <w:vAlign w:val="center"/>
          </w:tcPr>
          <w:p w14:paraId="331A555D" w14:textId="77777777" w:rsidR="00846AA9" w:rsidRDefault="006270D2">
            <w:pPr>
              <w:spacing w:line="240" w:lineRule="auto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 w:hint="eastAsia"/>
                <w:sz w:val="16"/>
                <w:szCs w:val="20"/>
              </w:rPr>
              <w:t>Indonesia</w:t>
            </w:r>
          </w:p>
        </w:tc>
        <w:tc>
          <w:tcPr>
            <w:tcW w:w="1659" w:type="dxa"/>
            <w:vAlign w:val="center"/>
          </w:tcPr>
          <w:p w14:paraId="1449950C" w14:textId="77777777" w:rsidR="00846AA9" w:rsidRDefault="006270D2">
            <w:pPr>
              <w:spacing w:line="240" w:lineRule="auto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 w:hint="eastAsia"/>
                <w:sz w:val="16"/>
                <w:szCs w:val="20"/>
              </w:rPr>
              <w:t>A</w:t>
            </w:r>
            <w:r>
              <w:rPr>
                <w:rFonts w:ascii="Times New Roman" w:hAnsi="Times New Roman"/>
                <w:sz w:val="16"/>
                <w:szCs w:val="20"/>
              </w:rPr>
              <w:t>sia</w:t>
            </w:r>
          </w:p>
        </w:tc>
        <w:tc>
          <w:tcPr>
            <w:tcW w:w="1616" w:type="dxa"/>
            <w:vAlign w:val="center"/>
          </w:tcPr>
          <w:p w14:paraId="65E7B30A" w14:textId="77777777" w:rsidR="00846AA9" w:rsidRDefault="006270D2">
            <w:pPr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 w:hint="eastAsia"/>
                <w:kern w:val="0"/>
                <w:sz w:val="16"/>
                <w:szCs w:val="20"/>
              </w:rPr>
              <w:t>63749</w:t>
            </w:r>
          </w:p>
        </w:tc>
        <w:tc>
          <w:tcPr>
            <w:tcW w:w="2209" w:type="dxa"/>
            <w:vAlign w:val="center"/>
          </w:tcPr>
          <w:p w14:paraId="04CC83FE" w14:textId="77777777" w:rsidR="00846AA9" w:rsidRDefault="006270D2">
            <w:pPr>
              <w:jc w:val="center"/>
              <w:rPr>
                <w:rFonts w:ascii="Times New Roman" w:eastAsia="微软雅黑" w:hAnsi="Times New Roman"/>
                <w:sz w:val="16"/>
                <w:szCs w:val="20"/>
              </w:rPr>
            </w:pPr>
            <w:r>
              <w:rPr>
                <w:rFonts w:ascii="Segoe UI Symbol" w:eastAsia="微软雅黑" w:hAnsi="Segoe UI Symbol" w:cs="Segoe UI Symbol"/>
                <w:kern w:val="0"/>
                <w:sz w:val="16"/>
                <w:szCs w:val="20"/>
                <w:lang w:val="en-AU"/>
              </w:rPr>
              <w:t>★★</w:t>
            </w:r>
          </w:p>
        </w:tc>
        <w:tc>
          <w:tcPr>
            <w:tcW w:w="2250" w:type="dxa"/>
            <w:vAlign w:val="center"/>
          </w:tcPr>
          <w:p w14:paraId="34F05654" w14:textId="77777777" w:rsidR="00846AA9" w:rsidRDefault="006270D2">
            <w:pPr>
              <w:jc w:val="center"/>
              <w:rPr>
                <w:rFonts w:ascii="Times New Roman" w:eastAsia="微软雅黑" w:hAnsi="Times New Roman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  <w:tc>
          <w:tcPr>
            <w:tcW w:w="2126" w:type="dxa"/>
            <w:vAlign w:val="center"/>
          </w:tcPr>
          <w:p w14:paraId="032CB10E" w14:textId="77777777" w:rsidR="00846AA9" w:rsidRDefault="006270D2">
            <w:pPr>
              <w:jc w:val="center"/>
              <w:rPr>
                <w:rFonts w:ascii="Times New Roman" w:eastAsia="微软雅黑" w:hAnsi="Times New Roman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  <w:tc>
          <w:tcPr>
            <w:tcW w:w="2106" w:type="dxa"/>
            <w:vAlign w:val="center"/>
          </w:tcPr>
          <w:p w14:paraId="64912613" w14:textId="77777777" w:rsidR="00846AA9" w:rsidRDefault="006270D2">
            <w:pPr>
              <w:jc w:val="center"/>
              <w:rPr>
                <w:rFonts w:ascii="Times New Roman" w:eastAsia="微软雅黑" w:hAnsi="Times New Roman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</w:tr>
      <w:tr w:rsidR="00846AA9" w14:paraId="2D8412C7" w14:textId="77777777">
        <w:trPr>
          <w:trHeight w:val="23"/>
          <w:jc w:val="center"/>
        </w:trPr>
        <w:tc>
          <w:tcPr>
            <w:tcW w:w="1345" w:type="dxa"/>
            <w:vAlign w:val="center"/>
          </w:tcPr>
          <w:p w14:paraId="3E0019AE" w14:textId="77777777" w:rsidR="00846AA9" w:rsidRDefault="006270D2">
            <w:pPr>
              <w:spacing w:line="240" w:lineRule="auto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 w:hint="eastAsia"/>
                <w:sz w:val="16"/>
                <w:szCs w:val="20"/>
              </w:rPr>
              <w:t>USA</w:t>
            </w:r>
          </w:p>
        </w:tc>
        <w:tc>
          <w:tcPr>
            <w:tcW w:w="1659" w:type="dxa"/>
            <w:vAlign w:val="center"/>
          </w:tcPr>
          <w:p w14:paraId="24E60593" w14:textId="77777777" w:rsidR="00846AA9" w:rsidRDefault="006270D2">
            <w:pPr>
              <w:spacing w:line="240" w:lineRule="auto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 w:hint="eastAsia"/>
                <w:sz w:val="16"/>
                <w:szCs w:val="20"/>
              </w:rPr>
              <w:t>North America</w:t>
            </w:r>
          </w:p>
        </w:tc>
        <w:tc>
          <w:tcPr>
            <w:tcW w:w="1616" w:type="dxa"/>
            <w:vAlign w:val="center"/>
          </w:tcPr>
          <w:p w14:paraId="27709851" w14:textId="77777777" w:rsidR="00846AA9" w:rsidRDefault="006270D2">
            <w:pPr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 w:hint="eastAsia"/>
                <w:kern w:val="0"/>
                <w:sz w:val="16"/>
                <w:szCs w:val="20"/>
              </w:rPr>
              <w:t>2833552</w:t>
            </w:r>
          </w:p>
        </w:tc>
        <w:tc>
          <w:tcPr>
            <w:tcW w:w="2209" w:type="dxa"/>
            <w:vAlign w:val="center"/>
          </w:tcPr>
          <w:p w14:paraId="259032F2" w14:textId="77777777" w:rsidR="00846AA9" w:rsidRDefault="006270D2">
            <w:pPr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Segoe UI Symbol" w:eastAsia="微软雅黑" w:hAnsi="Segoe UI Symbol" w:cs="Segoe UI Symbol"/>
                <w:kern w:val="0"/>
                <w:sz w:val="16"/>
                <w:szCs w:val="20"/>
                <w:lang w:val="en-AU"/>
              </w:rPr>
              <w:t>★★</w:t>
            </w:r>
          </w:p>
        </w:tc>
        <w:tc>
          <w:tcPr>
            <w:tcW w:w="2250" w:type="dxa"/>
            <w:vAlign w:val="center"/>
          </w:tcPr>
          <w:p w14:paraId="27FF2763" w14:textId="77777777" w:rsidR="00846AA9" w:rsidRDefault="006270D2">
            <w:pPr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Segoe UI Symbol" w:eastAsia="微软雅黑" w:hAnsi="Segoe UI Symbol" w:cs="Segoe UI Symbol"/>
                <w:kern w:val="0"/>
                <w:sz w:val="16"/>
                <w:szCs w:val="20"/>
                <w:lang w:val="en-AU"/>
              </w:rPr>
              <w:t>★★</w:t>
            </w:r>
          </w:p>
        </w:tc>
        <w:tc>
          <w:tcPr>
            <w:tcW w:w="2126" w:type="dxa"/>
            <w:vAlign w:val="center"/>
          </w:tcPr>
          <w:p w14:paraId="0296C0A8" w14:textId="77777777" w:rsidR="00846AA9" w:rsidRDefault="006270D2">
            <w:pPr>
              <w:jc w:val="center"/>
              <w:rPr>
                <w:rFonts w:ascii="Times New Roman" w:eastAsia="微软雅黑" w:hAnsi="Times New Roman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  <w:tc>
          <w:tcPr>
            <w:tcW w:w="2106" w:type="dxa"/>
            <w:vAlign w:val="center"/>
          </w:tcPr>
          <w:p w14:paraId="6C69AFA4" w14:textId="77777777" w:rsidR="00846AA9" w:rsidRDefault="006270D2">
            <w:pPr>
              <w:jc w:val="center"/>
              <w:rPr>
                <w:rFonts w:ascii="Times New Roman" w:eastAsia="微软雅黑" w:hAnsi="Times New Roman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</w:tr>
      <w:tr w:rsidR="00846AA9" w14:paraId="2F011FDF" w14:textId="77777777">
        <w:trPr>
          <w:trHeight w:val="23"/>
          <w:jc w:val="center"/>
        </w:trPr>
        <w:tc>
          <w:tcPr>
            <w:tcW w:w="1345" w:type="dxa"/>
            <w:vAlign w:val="center"/>
          </w:tcPr>
          <w:p w14:paraId="3ED131F0" w14:textId="77777777" w:rsidR="00846AA9" w:rsidRDefault="006270D2">
            <w:pPr>
              <w:spacing w:line="240" w:lineRule="auto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Italy</w:t>
            </w:r>
          </w:p>
        </w:tc>
        <w:tc>
          <w:tcPr>
            <w:tcW w:w="1659" w:type="dxa"/>
            <w:vAlign w:val="center"/>
          </w:tcPr>
          <w:p w14:paraId="7A758F43" w14:textId="77777777" w:rsidR="00846AA9" w:rsidRDefault="006270D2">
            <w:pPr>
              <w:spacing w:line="240" w:lineRule="auto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 w:hint="eastAsia"/>
                <w:sz w:val="16"/>
                <w:szCs w:val="20"/>
              </w:rPr>
              <w:t>Europe</w:t>
            </w:r>
          </w:p>
        </w:tc>
        <w:tc>
          <w:tcPr>
            <w:tcW w:w="1616" w:type="dxa"/>
            <w:vAlign w:val="center"/>
          </w:tcPr>
          <w:p w14:paraId="0B05FDB2" w14:textId="77777777" w:rsidR="00846AA9" w:rsidRDefault="006270D2">
            <w:pPr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 w:hint="eastAsia"/>
                <w:kern w:val="0"/>
                <w:sz w:val="16"/>
                <w:szCs w:val="20"/>
              </w:rPr>
              <w:t>241419</w:t>
            </w:r>
          </w:p>
        </w:tc>
        <w:tc>
          <w:tcPr>
            <w:tcW w:w="2209" w:type="dxa"/>
            <w:vAlign w:val="center"/>
          </w:tcPr>
          <w:p w14:paraId="7FE24EFB" w14:textId="77777777" w:rsidR="00846AA9" w:rsidRDefault="006270D2">
            <w:pPr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Segoe UI Symbol" w:eastAsia="微软雅黑" w:hAnsi="Segoe UI Symbol" w:cs="Segoe UI Symbol"/>
                <w:kern w:val="0"/>
                <w:sz w:val="16"/>
                <w:szCs w:val="20"/>
                <w:lang w:val="en-AU"/>
              </w:rPr>
              <w:t>★★</w:t>
            </w:r>
          </w:p>
        </w:tc>
        <w:tc>
          <w:tcPr>
            <w:tcW w:w="2250" w:type="dxa"/>
            <w:vAlign w:val="center"/>
          </w:tcPr>
          <w:p w14:paraId="27FCF1AA" w14:textId="77777777" w:rsidR="00846AA9" w:rsidRDefault="006270D2">
            <w:pPr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  <w:tc>
          <w:tcPr>
            <w:tcW w:w="2126" w:type="dxa"/>
            <w:vAlign w:val="center"/>
          </w:tcPr>
          <w:p w14:paraId="2DCFD19D" w14:textId="77777777" w:rsidR="00846AA9" w:rsidRDefault="006270D2">
            <w:pPr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  <w:tc>
          <w:tcPr>
            <w:tcW w:w="2106" w:type="dxa"/>
            <w:vAlign w:val="center"/>
          </w:tcPr>
          <w:p w14:paraId="18A9391F" w14:textId="77777777" w:rsidR="00846AA9" w:rsidRDefault="006270D2">
            <w:pPr>
              <w:jc w:val="center"/>
              <w:rPr>
                <w:rFonts w:ascii="Times New Roman" w:eastAsia="微软雅黑" w:hAnsi="Times New Roman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</w:tr>
      <w:tr w:rsidR="00846AA9" w14:paraId="12D4FB3C" w14:textId="77777777">
        <w:trPr>
          <w:trHeight w:val="23"/>
          <w:jc w:val="center"/>
        </w:trPr>
        <w:tc>
          <w:tcPr>
            <w:tcW w:w="1345" w:type="dxa"/>
            <w:vAlign w:val="center"/>
          </w:tcPr>
          <w:p w14:paraId="59307E09" w14:textId="77777777" w:rsidR="00846AA9" w:rsidRDefault="006270D2">
            <w:pPr>
              <w:spacing w:line="240" w:lineRule="auto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Spain</w:t>
            </w:r>
          </w:p>
        </w:tc>
        <w:tc>
          <w:tcPr>
            <w:tcW w:w="1659" w:type="dxa"/>
            <w:vAlign w:val="center"/>
          </w:tcPr>
          <w:p w14:paraId="345FF8CF" w14:textId="77777777" w:rsidR="00846AA9" w:rsidRDefault="006270D2">
            <w:pPr>
              <w:spacing w:line="240" w:lineRule="auto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 w:hint="eastAsia"/>
                <w:sz w:val="16"/>
                <w:szCs w:val="20"/>
              </w:rPr>
              <w:t>Europe</w:t>
            </w:r>
          </w:p>
        </w:tc>
        <w:tc>
          <w:tcPr>
            <w:tcW w:w="1616" w:type="dxa"/>
            <w:vAlign w:val="center"/>
          </w:tcPr>
          <w:p w14:paraId="60D8F95C" w14:textId="77777777" w:rsidR="00846AA9" w:rsidRDefault="006270D2">
            <w:pPr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 w:hint="eastAsia"/>
                <w:kern w:val="0"/>
                <w:sz w:val="16"/>
                <w:szCs w:val="20"/>
              </w:rPr>
              <w:t>250545</w:t>
            </w:r>
          </w:p>
        </w:tc>
        <w:tc>
          <w:tcPr>
            <w:tcW w:w="2209" w:type="dxa"/>
            <w:vAlign w:val="center"/>
          </w:tcPr>
          <w:p w14:paraId="7EE3284B" w14:textId="77777777" w:rsidR="00846AA9" w:rsidRDefault="006270D2">
            <w:pPr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Segoe UI Symbol" w:eastAsia="微软雅黑" w:hAnsi="Segoe UI Symbol" w:cs="Segoe UI Symbol"/>
                <w:kern w:val="0"/>
                <w:sz w:val="16"/>
                <w:szCs w:val="20"/>
                <w:lang w:val="en-AU"/>
              </w:rPr>
              <w:t>★★</w:t>
            </w:r>
          </w:p>
        </w:tc>
        <w:tc>
          <w:tcPr>
            <w:tcW w:w="2250" w:type="dxa"/>
            <w:vAlign w:val="center"/>
          </w:tcPr>
          <w:p w14:paraId="6B8DB855" w14:textId="77777777" w:rsidR="00846AA9" w:rsidRDefault="006270D2">
            <w:pPr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Segoe UI Symbol" w:eastAsia="微软雅黑" w:hAnsi="Segoe UI Symbol" w:cs="Segoe UI Symbol"/>
                <w:kern w:val="0"/>
                <w:sz w:val="16"/>
                <w:szCs w:val="20"/>
                <w:lang w:val="en-AU"/>
              </w:rPr>
              <w:t>★★</w:t>
            </w:r>
          </w:p>
        </w:tc>
        <w:tc>
          <w:tcPr>
            <w:tcW w:w="2126" w:type="dxa"/>
            <w:vAlign w:val="center"/>
          </w:tcPr>
          <w:p w14:paraId="36E59515" w14:textId="77777777" w:rsidR="00846AA9" w:rsidRDefault="006270D2">
            <w:pPr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  <w:tc>
          <w:tcPr>
            <w:tcW w:w="2106" w:type="dxa"/>
            <w:vAlign w:val="center"/>
          </w:tcPr>
          <w:p w14:paraId="20951861" w14:textId="77777777" w:rsidR="00846AA9" w:rsidRDefault="006270D2">
            <w:pPr>
              <w:jc w:val="center"/>
              <w:rPr>
                <w:rFonts w:ascii="Times New Roman" w:eastAsia="微软雅黑" w:hAnsi="Times New Roman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</w:tr>
      <w:tr w:rsidR="00846AA9" w14:paraId="02915380" w14:textId="77777777">
        <w:trPr>
          <w:trHeight w:val="23"/>
          <w:jc w:val="center"/>
        </w:trPr>
        <w:tc>
          <w:tcPr>
            <w:tcW w:w="1345" w:type="dxa"/>
            <w:vAlign w:val="center"/>
          </w:tcPr>
          <w:p w14:paraId="0FB6F6E7" w14:textId="77777777" w:rsidR="00846AA9" w:rsidRDefault="006270D2">
            <w:pPr>
              <w:spacing w:line="240" w:lineRule="auto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Germany</w:t>
            </w:r>
          </w:p>
        </w:tc>
        <w:tc>
          <w:tcPr>
            <w:tcW w:w="1659" w:type="dxa"/>
            <w:vAlign w:val="center"/>
          </w:tcPr>
          <w:p w14:paraId="792AC80B" w14:textId="77777777" w:rsidR="00846AA9" w:rsidRDefault="006270D2">
            <w:pPr>
              <w:spacing w:line="240" w:lineRule="auto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 w:hint="eastAsia"/>
                <w:sz w:val="16"/>
                <w:szCs w:val="20"/>
              </w:rPr>
              <w:t>Europe</w:t>
            </w:r>
          </w:p>
        </w:tc>
        <w:tc>
          <w:tcPr>
            <w:tcW w:w="1616" w:type="dxa"/>
            <w:vAlign w:val="center"/>
          </w:tcPr>
          <w:p w14:paraId="79493CD0" w14:textId="77777777" w:rsidR="00846AA9" w:rsidRDefault="006270D2">
            <w:pPr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 w:hint="eastAsia"/>
                <w:kern w:val="0"/>
                <w:sz w:val="16"/>
                <w:szCs w:val="20"/>
              </w:rPr>
              <w:t>196335</w:t>
            </w:r>
          </w:p>
        </w:tc>
        <w:tc>
          <w:tcPr>
            <w:tcW w:w="2209" w:type="dxa"/>
            <w:vAlign w:val="center"/>
          </w:tcPr>
          <w:p w14:paraId="09AEEA48" w14:textId="77777777" w:rsidR="00846AA9" w:rsidRDefault="006270D2">
            <w:pPr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  <w:tc>
          <w:tcPr>
            <w:tcW w:w="2250" w:type="dxa"/>
            <w:vAlign w:val="center"/>
          </w:tcPr>
          <w:p w14:paraId="165E833B" w14:textId="77777777" w:rsidR="00846AA9" w:rsidRDefault="006270D2">
            <w:pPr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  <w:tc>
          <w:tcPr>
            <w:tcW w:w="2126" w:type="dxa"/>
            <w:vAlign w:val="center"/>
          </w:tcPr>
          <w:p w14:paraId="42DD3551" w14:textId="77777777" w:rsidR="00846AA9" w:rsidRDefault="006270D2">
            <w:pPr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  <w:tc>
          <w:tcPr>
            <w:tcW w:w="2106" w:type="dxa"/>
            <w:vAlign w:val="center"/>
          </w:tcPr>
          <w:p w14:paraId="3B5337D2" w14:textId="77777777" w:rsidR="00846AA9" w:rsidRDefault="006270D2">
            <w:pPr>
              <w:jc w:val="center"/>
              <w:rPr>
                <w:rFonts w:ascii="Times New Roman" w:eastAsia="微软雅黑" w:hAnsi="Times New Roman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</w:tr>
      <w:tr w:rsidR="00846AA9" w14:paraId="5D73A745" w14:textId="77777777">
        <w:trPr>
          <w:trHeight w:val="23"/>
          <w:jc w:val="center"/>
        </w:trPr>
        <w:tc>
          <w:tcPr>
            <w:tcW w:w="1345" w:type="dxa"/>
            <w:vAlign w:val="center"/>
          </w:tcPr>
          <w:p w14:paraId="1C3D11AC" w14:textId="77777777" w:rsidR="00846AA9" w:rsidRDefault="006270D2">
            <w:pPr>
              <w:spacing w:line="240" w:lineRule="auto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France</w:t>
            </w:r>
          </w:p>
        </w:tc>
        <w:tc>
          <w:tcPr>
            <w:tcW w:w="1659" w:type="dxa"/>
            <w:vAlign w:val="center"/>
          </w:tcPr>
          <w:p w14:paraId="6DDBA17D" w14:textId="77777777" w:rsidR="00846AA9" w:rsidRDefault="006270D2">
            <w:pPr>
              <w:spacing w:line="240" w:lineRule="auto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 w:hint="eastAsia"/>
                <w:sz w:val="16"/>
                <w:szCs w:val="20"/>
              </w:rPr>
              <w:t>Europe</w:t>
            </w:r>
          </w:p>
        </w:tc>
        <w:tc>
          <w:tcPr>
            <w:tcW w:w="1616" w:type="dxa"/>
            <w:vAlign w:val="center"/>
          </w:tcPr>
          <w:p w14:paraId="1DCF3D7C" w14:textId="77777777" w:rsidR="00846AA9" w:rsidRDefault="006270D2">
            <w:pPr>
              <w:tabs>
                <w:tab w:val="left" w:pos="424"/>
                <w:tab w:val="center" w:pos="760"/>
              </w:tabs>
              <w:jc w:val="left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 w:hint="eastAsia"/>
                <w:kern w:val="0"/>
                <w:sz w:val="16"/>
                <w:szCs w:val="20"/>
              </w:rPr>
              <w:tab/>
              <w:t>158734</w:t>
            </w:r>
          </w:p>
        </w:tc>
        <w:tc>
          <w:tcPr>
            <w:tcW w:w="2209" w:type="dxa"/>
            <w:vAlign w:val="center"/>
          </w:tcPr>
          <w:p w14:paraId="3276884D" w14:textId="77777777" w:rsidR="00846AA9" w:rsidRDefault="006270D2">
            <w:pPr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  <w:tc>
          <w:tcPr>
            <w:tcW w:w="2250" w:type="dxa"/>
            <w:vAlign w:val="center"/>
          </w:tcPr>
          <w:p w14:paraId="0857CC0A" w14:textId="77777777" w:rsidR="00846AA9" w:rsidRDefault="006270D2">
            <w:pPr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  <w:tc>
          <w:tcPr>
            <w:tcW w:w="2126" w:type="dxa"/>
            <w:vAlign w:val="center"/>
          </w:tcPr>
          <w:p w14:paraId="2B3B5BD9" w14:textId="77777777" w:rsidR="00846AA9" w:rsidRDefault="006270D2">
            <w:pPr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  <w:tc>
          <w:tcPr>
            <w:tcW w:w="2106" w:type="dxa"/>
            <w:vAlign w:val="center"/>
          </w:tcPr>
          <w:p w14:paraId="1F3F60DC" w14:textId="77777777" w:rsidR="00846AA9" w:rsidRDefault="006270D2">
            <w:pPr>
              <w:jc w:val="center"/>
              <w:rPr>
                <w:rFonts w:ascii="Times New Roman" w:eastAsia="微软雅黑" w:hAnsi="Times New Roman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</w:tr>
      <w:tr w:rsidR="00846AA9" w14:paraId="68C76C5D" w14:textId="77777777">
        <w:trPr>
          <w:trHeight w:val="23"/>
          <w:jc w:val="center"/>
        </w:trPr>
        <w:tc>
          <w:tcPr>
            <w:tcW w:w="1345" w:type="dxa"/>
            <w:vAlign w:val="center"/>
          </w:tcPr>
          <w:p w14:paraId="38E4E99E" w14:textId="77777777" w:rsidR="00846AA9" w:rsidRDefault="006270D2">
            <w:pPr>
              <w:spacing w:line="240" w:lineRule="auto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United Kingdom</w:t>
            </w:r>
          </w:p>
        </w:tc>
        <w:tc>
          <w:tcPr>
            <w:tcW w:w="1659" w:type="dxa"/>
            <w:vAlign w:val="center"/>
          </w:tcPr>
          <w:p w14:paraId="40E32D49" w14:textId="77777777" w:rsidR="00846AA9" w:rsidRDefault="006270D2">
            <w:pPr>
              <w:spacing w:line="240" w:lineRule="auto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 w:hint="eastAsia"/>
                <w:sz w:val="16"/>
                <w:szCs w:val="20"/>
              </w:rPr>
              <w:t>Europe</w:t>
            </w:r>
          </w:p>
        </w:tc>
        <w:tc>
          <w:tcPr>
            <w:tcW w:w="1616" w:type="dxa"/>
            <w:vAlign w:val="center"/>
          </w:tcPr>
          <w:p w14:paraId="664D3005" w14:textId="77777777" w:rsidR="00846AA9" w:rsidRDefault="006270D2">
            <w:pPr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 w:hint="eastAsia"/>
                <w:kern w:val="0"/>
                <w:sz w:val="16"/>
                <w:szCs w:val="20"/>
              </w:rPr>
              <w:t>284904</w:t>
            </w:r>
          </w:p>
        </w:tc>
        <w:tc>
          <w:tcPr>
            <w:tcW w:w="2209" w:type="dxa"/>
            <w:vAlign w:val="center"/>
          </w:tcPr>
          <w:p w14:paraId="3A381C3D" w14:textId="77777777" w:rsidR="00846AA9" w:rsidRDefault="006270D2">
            <w:pPr>
              <w:jc w:val="center"/>
              <w:rPr>
                <w:rFonts w:ascii="Segoe UI Symbol" w:eastAsia="微软雅黑" w:hAnsi="Segoe UI Symbol" w:cs="Segoe UI Symbol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  <w:tc>
          <w:tcPr>
            <w:tcW w:w="2250" w:type="dxa"/>
            <w:vAlign w:val="center"/>
          </w:tcPr>
          <w:p w14:paraId="15A023A2" w14:textId="77777777" w:rsidR="00846AA9" w:rsidRDefault="006270D2">
            <w:pPr>
              <w:jc w:val="center"/>
              <w:rPr>
                <w:rFonts w:ascii="Segoe UI Symbol" w:eastAsia="微软雅黑" w:hAnsi="Segoe UI Symbol" w:cs="Segoe UI Symbol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  <w:tc>
          <w:tcPr>
            <w:tcW w:w="2126" w:type="dxa"/>
            <w:vAlign w:val="center"/>
          </w:tcPr>
          <w:p w14:paraId="3B83BEAA" w14:textId="77777777" w:rsidR="00846AA9" w:rsidRDefault="006270D2">
            <w:pPr>
              <w:jc w:val="center"/>
              <w:rPr>
                <w:rFonts w:ascii="Segoe UI Symbol" w:eastAsia="微软雅黑" w:hAnsi="Segoe UI Symbol" w:cs="Segoe UI Symbol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  <w:tc>
          <w:tcPr>
            <w:tcW w:w="2106" w:type="dxa"/>
            <w:vAlign w:val="center"/>
          </w:tcPr>
          <w:p w14:paraId="48365E2B" w14:textId="77777777" w:rsidR="00846AA9" w:rsidRDefault="006270D2">
            <w:pPr>
              <w:jc w:val="center"/>
              <w:rPr>
                <w:rFonts w:ascii="Segoe UI Symbol" w:eastAsia="微软雅黑" w:hAnsi="Segoe UI Symbol" w:cs="Segoe UI Symbol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</w:tr>
      <w:tr w:rsidR="00846AA9" w14:paraId="5E8DA562" w14:textId="77777777">
        <w:trPr>
          <w:trHeight w:val="23"/>
          <w:jc w:val="center"/>
        </w:trPr>
        <w:tc>
          <w:tcPr>
            <w:tcW w:w="1345" w:type="dxa"/>
            <w:vAlign w:val="center"/>
          </w:tcPr>
          <w:p w14:paraId="45951655" w14:textId="77777777" w:rsidR="00846AA9" w:rsidRDefault="006270D2">
            <w:pPr>
              <w:spacing w:line="240" w:lineRule="auto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Switzerland</w:t>
            </w:r>
          </w:p>
        </w:tc>
        <w:tc>
          <w:tcPr>
            <w:tcW w:w="1659" w:type="dxa"/>
            <w:vAlign w:val="center"/>
          </w:tcPr>
          <w:p w14:paraId="03869FF6" w14:textId="77777777" w:rsidR="00846AA9" w:rsidRDefault="006270D2">
            <w:pPr>
              <w:spacing w:line="240" w:lineRule="auto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 w:hint="eastAsia"/>
                <w:sz w:val="16"/>
                <w:szCs w:val="20"/>
              </w:rPr>
              <w:t>Europe</w:t>
            </w:r>
          </w:p>
        </w:tc>
        <w:tc>
          <w:tcPr>
            <w:tcW w:w="1616" w:type="dxa"/>
            <w:vAlign w:val="center"/>
          </w:tcPr>
          <w:p w14:paraId="5EB3551D" w14:textId="77777777" w:rsidR="00846AA9" w:rsidRDefault="006270D2">
            <w:pPr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 w:hint="eastAsia"/>
                <w:kern w:val="0"/>
                <w:sz w:val="16"/>
                <w:szCs w:val="20"/>
              </w:rPr>
              <w:t>32114</w:t>
            </w:r>
          </w:p>
        </w:tc>
        <w:tc>
          <w:tcPr>
            <w:tcW w:w="2209" w:type="dxa"/>
            <w:vAlign w:val="center"/>
          </w:tcPr>
          <w:p w14:paraId="20D534F2" w14:textId="77777777" w:rsidR="00846AA9" w:rsidRDefault="006270D2">
            <w:pPr>
              <w:jc w:val="center"/>
              <w:rPr>
                <w:rFonts w:ascii="Times New Roman" w:eastAsia="微软雅黑" w:hAnsi="Times New Roman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  <w:tc>
          <w:tcPr>
            <w:tcW w:w="2250" w:type="dxa"/>
            <w:vAlign w:val="center"/>
          </w:tcPr>
          <w:p w14:paraId="2E5CE19C" w14:textId="77777777" w:rsidR="00846AA9" w:rsidRDefault="006270D2">
            <w:pPr>
              <w:jc w:val="center"/>
              <w:rPr>
                <w:rFonts w:ascii="Times New Roman" w:eastAsia="微软雅黑" w:hAnsi="Times New Roman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  <w:tc>
          <w:tcPr>
            <w:tcW w:w="2126" w:type="dxa"/>
            <w:vAlign w:val="center"/>
          </w:tcPr>
          <w:p w14:paraId="3C47F244" w14:textId="77777777" w:rsidR="00846AA9" w:rsidRDefault="006270D2">
            <w:pPr>
              <w:jc w:val="center"/>
              <w:rPr>
                <w:rFonts w:ascii="Times New Roman" w:eastAsia="微软雅黑" w:hAnsi="Times New Roman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  <w:tc>
          <w:tcPr>
            <w:tcW w:w="2106" w:type="dxa"/>
            <w:vAlign w:val="center"/>
          </w:tcPr>
          <w:p w14:paraId="2F25F751" w14:textId="77777777" w:rsidR="00846AA9" w:rsidRDefault="006270D2">
            <w:pPr>
              <w:jc w:val="center"/>
              <w:rPr>
                <w:rFonts w:ascii="Times New Roman" w:eastAsia="微软雅黑" w:hAnsi="Times New Roman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</w:tr>
      <w:tr w:rsidR="00846AA9" w14:paraId="17DDEC6A" w14:textId="77777777">
        <w:trPr>
          <w:trHeight w:val="23"/>
          <w:jc w:val="center"/>
        </w:trPr>
        <w:tc>
          <w:tcPr>
            <w:tcW w:w="1345" w:type="dxa"/>
            <w:vAlign w:val="center"/>
          </w:tcPr>
          <w:p w14:paraId="7B0E7AF6" w14:textId="77777777" w:rsidR="00846AA9" w:rsidRDefault="006270D2">
            <w:pPr>
              <w:spacing w:line="240" w:lineRule="auto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Netherlands</w:t>
            </w:r>
          </w:p>
        </w:tc>
        <w:tc>
          <w:tcPr>
            <w:tcW w:w="1659" w:type="dxa"/>
            <w:vAlign w:val="center"/>
          </w:tcPr>
          <w:p w14:paraId="759031D0" w14:textId="77777777" w:rsidR="00846AA9" w:rsidRDefault="006270D2">
            <w:pPr>
              <w:spacing w:line="240" w:lineRule="auto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 w:hint="eastAsia"/>
                <w:sz w:val="16"/>
                <w:szCs w:val="20"/>
              </w:rPr>
              <w:t>Europe</w:t>
            </w:r>
          </w:p>
        </w:tc>
        <w:tc>
          <w:tcPr>
            <w:tcW w:w="1616" w:type="dxa"/>
            <w:vAlign w:val="center"/>
          </w:tcPr>
          <w:p w14:paraId="37D401E8" w14:textId="77777777" w:rsidR="00846AA9" w:rsidRDefault="006270D2">
            <w:pPr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 w:hint="eastAsia"/>
                <w:kern w:val="0"/>
                <w:sz w:val="16"/>
                <w:szCs w:val="20"/>
              </w:rPr>
              <w:t>50493</w:t>
            </w:r>
          </w:p>
        </w:tc>
        <w:tc>
          <w:tcPr>
            <w:tcW w:w="2209" w:type="dxa"/>
            <w:vAlign w:val="center"/>
          </w:tcPr>
          <w:p w14:paraId="5B59F92C" w14:textId="77777777" w:rsidR="00846AA9" w:rsidRDefault="006270D2">
            <w:pPr>
              <w:jc w:val="center"/>
              <w:rPr>
                <w:rFonts w:ascii="Times New Roman" w:eastAsia="微软雅黑" w:hAnsi="Times New Roman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  <w:tc>
          <w:tcPr>
            <w:tcW w:w="2250" w:type="dxa"/>
            <w:vAlign w:val="center"/>
          </w:tcPr>
          <w:p w14:paraId="25B8E94C" w14:textId="77777777" w:rsidR="00846AA9" w:rsidRDefault="006270D2">
            <w:pPr>
              <w:jc w:val="center"/>
              <w:rPr>
                <w:rFonts w:ascii="Times New Roman" w:eastAsia="微软雅黑" w:hAnsi="Times New Roman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  <w:tc>
          <w:tcPr>
            <w:tcW w:w="2126" w:type="dxa"/>
            <w:vAlign w:val="center"/>
          </w:tcPr>
          <w:p w14:paraId="41DADA0F" w14:textId="77777777" w:rsidR="00846AA9" w:rsidRDefault="006270D2">
            <w:pPr>
              <w:jc w:val="center"/>
              <w:rPr>
                <w:rFonts w:ascii="Times New Roman" w:eastAsia="微软雅黑" w:hAnsi="Times New Roman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  <w:tc>
          <w:tcPr>
            <w:tcW w:w="2106" w:type="dxa"/>
            <w:vAlign w:val="center"/>
          </w:tcPr>
          <w:p w14:paraId="03EC35F0" w14:textId="77777777" w:rsidR="00846AA9" w:rsidRDefault="006270D2">
            <w:pPr>
              <w:jc w:val="center"/>
              <w:rPr>
                <w:rFonts w:ascii="Times New Roman" w:eastAsia="微软雅黑" w:hAnsi="Times New Roman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</w:tr>
      <w:tr w:rsidR="00846AA9" w14:paraId="272E6452" w14:textId="77777777">
        <w:trPr>
          <w:trHeight w:val="23"/>
          <w:jc w:val="center"/>
        </w:trPr>
        <w:tc>
          <w:tcPr>
            <w:tcW w:w="1345" w:type="dxa"/>
            <w:vAlign w:val="center"/>
          </w:tcPr>
          <w:p w14:paraId="37C36923" w14:textId="77777777" w:rsidR="00846AA9" w:rsidRDefault="006270D2">
            <w:pPr>
              <w:spacing w:line="240" w:lineRule="auto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lastRenderedPageBreak/>
              <w:t>Belgium</w:t>
            </w:r>
          </w:p>
        </w:tc>
        <w:tc>
          <w:tcPr>
            <w:tcW w:w="1659" w:type="dxa"/>
            <w:vAlign w:val="center"/>
          </w:tcPr>
          <w:p w14:paraId="5EA53A41" w14:textId="77777777" w:rsidR="00846AA9" w:rsidRDefault="006270D2">
            <w:pPr>
              <w:spacing w:line="240" w:lineRule="auto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 w:hint="eastAsia"/>
                <w:sz w:val="16"/>
                <w:szCs w:val="20"/>
              </w:rPr>
              <w:t>Europe</w:t>
            </w:r>
          </w:p>
        </w:tc>
        <w:tc>
          <w:tcPr>
            <w:tcW w:w="1616" w:type="dxa"/>
            <w:vAlign w:val="center"/>
          </w:tcPr>
          <w:p w14:paraId="03B8C7F4" w14:textId="77777777" w:rsidR="00846AA9" w:rsidRDefault="006270D2">
            <w:pPr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 w:hint="eastAsia"/>
                <w:kern w:val="0"/>
                <w:sz w:val="16"/>
                <w:szCs w:val="20"/>
              </w:rPr>
              <w:t>61909</w:t>
            </w:r>
          </w:p>
        </w:tc>
        <w:tc>
          <w:tcPr>
            <w:tcW w:w="2209" w:type="dxa"/>
            <w:vAlign w:val="center"/>
          </w:tcPr>
          <w:p w14:paraId="62DB842D" w14:textId="77777777" w:rsidR="00846AA9" w:rsidRDefault="006270D2">
            <w:pPr>
              <w:jc w:val="center"/>
              <w:rPr>
                <w:rFonts w:ascii="Segoe UI Symbol" w:eastAsia="微软雅黑" w:hAnsi="Segoe UI Symbol" w:cs="Segoe UI Symbol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  <w:tc>
          <w:tcPr>
            <w:tcW w:w="2250" w:type="dxa"/>
            <w:vAlign w:val="center"/>
          </w:tcPr>
          <w:p w14:paraId="1A6A9674" w14:textId="77777777" w:rsidR="00846AA9" w:rsidRDefault="006270D2">
            <w:pPr>
              <w:jc w:val="center"/>
              <w:rPr>
                <w:rFonts w:ascii="Segoe UI Symbol" w:eastAsia="微软雅黑" w:hAnsi="Segoe UI Symbol" w:cs="Segoe UI Symbol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  <w:tc>
          <w:tcPr>
            <w:tcW w:w="2126" w:type="dxa"/>
            <w:vAlign w:val="center"/>
          </w:tcPr>
          <w:p w14:paraId="061AAD65" w14:textId="77777777" w:rsidR="00846AA9" w:rsidRDefault="006270D2">
            <w:pPr>
              <w:jc w:val="center"/>
              <w:rPr>
                <w:rFonts w:ascii="Segoe UI Symbol" w:eastAsia="微软雅黑" w:hAnsi="Segoe UI Symbol" w:cs="Segoe UI Symbol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  <w:tc>
          <w:tcPr>
            <w:tcW w:w="2106" w:type="dxa"/>
            <w:vAlign w:val="center"/>
          </w:tcPr>
          <w:p w14:paraId="487AB995" w14:textId="77777777" w:rsidR="00846AA9" w:rsidRDefault="006270D2">
            <w:pPr>
              <w:jc w:val="center"/>
              <w:rPr>
                <w:rFonts w:ascii="Segoe UI Symbol" w:eastAsia="微软雅黑" w:hAnsi="Segoe UI Symbol" w:cs="Segoe UI Symbol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</w:tr>
      <w:tr w:rsidR="00846AA9" w14:paraId="5C786AC1" w14:textId="77777777">
        <w:trPr>
          <w:trHeight w:val="23"/>
          <w:jc w:val="center"/>
        </w:trPr>
        <w:tc>
          <w:tcPr>
            <w:tcW w:w="1345" w:type="dxa"/>
            <w:tcBorders>
              <w:bottom w:val="single" w:sz="4" w:space="0" w:color="auto"/>
            </w:tcBorders>
            <w:vAlign w:val="center"/>
          </w:tcPr>
          <w:p w14:paraId="39CB5370" w14:textId="77777777" w:rsidR="00846AA9" w:rsidRDefault="006270D2">
            <w:pPr>
              <w:spacing w:line="240" w:lineRule="auto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Austria</w:t>
            </w:r>
          </w:p>
        </w:tc>
        <w:tc>
          <w:tcPr>
            <w:tcW w:w="1659" w:type="dxa"/>
            <w:tcBorders>
              <w:bottom w:val="single" w:sz="4" w:space="0" w:color="auto"/>
            </w:tcBorders>
            <w:vAlign w:val="center"/>
          </w:tcPr>
          <w:p w14:paraId="484CCBA0" w14:textId="77777777" w:rsidR="00846AA9" w:rsidRDefault="006270D2">
            <w:pPr>
              <w:spacing w:line="240" w:lineRule="auto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 w:hint="eastAsia"/>
                <w:sz w:val="16"/>
                <w:szCs w:val="20"/>
              </w:rPr>
              <w:t>Europe</w:t>
            </w:r>
          </w:p>
        </w:tc>
        <w:tc>
          <w:tcPr>
            <w:tcW w:w="1616" w:type="dxa"/>
            <w:tcBorders>
              <w:bottom w:val="single" w:sz="4" w:space="0" w:color="auto"/>
            </w:tcBorders>
            <w:vAlign w:val="center"/>
          </w:tcPr>
          <w:p w14:paraId="452C8E18" w14:textId="77777777" w:rsidR="00846AA9" w:rsidRDefault="006270D2">
            <w:pPr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 w:hint="eastAsia"/>
                <w:kern w:val="0"/>
                <w:sz w:val="16"/>
                <w:szCs w:val="20"/>
              </w:rPr>
              <w:t>18196</w:t>
            </w:r>
          </w:p>
        </w:tc>
        <w:tc>
          <w:tcPr>
            <w:tcW w:w="2209" w:type="dxa"/>
            <w:tcBorders>
              <w:bottom w:val="single" w:sz="4" w:space="0" w:color="auto"/>
            </w:tcBorders>
            <w:vAlign w:val="center"/>
          </w:tcPr>
          <w:p w14:paraId="595407CF" w14:textId="77777777" w:rsidR="00846AA9" w:rsidRDefault="006270D2">
            <w:pPr>
              <w:jc w:val="center"/>
              <w:rPr>
                <w:rFonts w:ascii="Times New Roman" w:eastAsia="微软雅黑" w:hAnsi="Times New Roman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  <w:tc>
          <w:tcPr>
            <w:tcW w:w="2250" w:type="dxa"/>
            <w:tcBorders>
              <w:bottom w:val="single" w:sz="4" w:space="0" w:color="auto"/>
            </w:tcBorders>
            <w:vAlign w:val="center"/>
          </w:tcPr>
          <w:p w14:paraId="07BC68EB" w14:textId="77777777" w:rsidR="00846AA9" w:rsidRDefault="006270D2">
            <w:pPr>
              <w:jc w:val="center"/>
              <w:rPr>
                <w:rFonts w:ascii="Times New Roman" w:eastAsia="微软雅黑" w:hAnsi="Times New Roman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vAlign w:val="center"/>
          </w:tcPr>
          <w:p w14:paraId="6211B53E" w14:textId="77777777" w:rsidR="00846AA9" w:rsidRDefault="006270D2">
            <w:pPr>
              <w:jc w:val="center"/>
              <w:rPr>
                <w:rFonts w:ascii="Times New Roman" w:eastAsia="微软雅黑" w:hAnsi="Times New Roman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  <w:tc>
          <w:tcPr>
            <w:tcW w:w="2106" w:type="dxa"/>
            <w:tcBorders>
              <w:bottom w:val="single" w:sz="4" w:space="0" w:color="auto"/>
            </w:tcBorders>
            <w:vAlign w:val="center"/>
          </w:tcPr>
          <w:p w14:paraId="5C62FC5D" w14:textId="77777777" w:rsidR="00846AA9" w:rsidRDefault="006270D2">
            <w:pPr>
              <w:jc w:val="center"/>
              <w:rPr>
                <w:rFonts w:ascii="Times New Roman" w:eastAsia="微软雅黑" w:hAnsi="Times New Roman"/>
                <w:sz w:val="16"/>
                <w:szCs w:val="20"/>
              </w:rPr>
            </w:pPr>
            <w:r>
              <w:rPr>
                <w:rFonts w:ascii="Times New Roman" w:eastAsia="微软雅黑" w:hAnsi="Times New Roman" w:hint="eastAsia"/>
                <w:sz w:val="16"/>
                <w:szCs w:val="20"/>
              </w:rPr>
              <w:t>No</w:t>
            </w:r>
          </w:p>
        </w:tc>
      </w:tr>
    </w:tbl>
    <w:p w14:paraId="12A44854" w14:textId="77777777" w:rsidR="00846AA9" w:rsidRDefault="00846AA9">
      <w:pPr>
        <w:spacing w:line="240" w:lineRule="auto"/>
        <w:rPr>
          <w:rFonts w:ascii="Times New Roman" w:hAnsi="Times New Roman"/>
        </w:rPr>
      </w:pPr>
    </w:p>
    <w:p w14:paraId="43778CAA" w14:textId="77777777" w:rsidR="00846AA9" w:rsidRDefault="006270D2">
      <w:pPr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* As of </w:t>
      </w:r>
      <w:r>
        <w:rPr>
          <w:rFonts w:ascii="Times New Roman" w:hAnsi="Times New Roman" w:hint="eastAsia"/>
        </w:rPr>
        <w:t>6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 w:hint="eastAsia"/>
        </w:rPr>
        <w:t>July</w:t>
      </w:r>
      <w:r>
        <w:rPr>
          <w:rFonts w:ascii="Times New Roman" w:hAnsi="Times New Roman"/>
        </w:rPr>
        <w:t xml:space="preserve"> 2020.</w:t>
      </w:r>
      <w:r>
        <w:rPr>
          <w:rFonts w:ascii="Times New Roman" w:hAnsi="Times New Roman" w:hint="eastAsia"/>
        </w:rPr>
        <w:t xml:space="preserve"> </w:t>
      </w:r>
      <w:r>
        <w:rPr>
          <w:rFonts w:ascii="微软雅黑" w:eastAsia="微软雅黑" w:hAnsi="微软雅黑" w:cs="微软雅黑" w:hint="eastAsia"/>
          <w:b/>
          <w:bCs/>
        </w:rPr>
        <w:t>†</w:t>
      </w:r>
      <w:r>
        <w:rPr>
          <w:rFonts w:ascii="Times New Roman" w:hAnsi="Times New Roman"/>
        </w:rPr>
        <w:t xml:space="preserve">As of </w:t>
      </w:r>
      <w:r>
        <w:rPr>
          <w:rFonts w:ascii="Times New Roman" w:hAnsi="Times New Roman" w:hint="eastAsia"/>
        </w:rPr>
        <w:t>28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 w:hint="eastAsia"/>
        </w:rPr>
        <w:t>Mar</w:t>
      </w:r>
      <w:r>
        <w:rPr>
          <w:rFonts w:ascii="Times New Roman" w:hAnsi="Times New Roman"/>
        </w:rPr>
        <w:t xml:space="preserve"> 2020</w:t>
      </w:r>
      <w:r>
        <w:rPr>
          <w:rFonts w:ascii="Times New Roman" w:hAnsi="Times New Roman" w:hint="eastAsia"/>
        </w:rPr>
        <w:t xml:space="preserve">. </w:t>
      </w:r>
      <w:r>
        <w:rPr>
          <w:rFonts w:ascii="Segoe UI Symbol" w:hAnsi="Segoe UI Symbol" w:cs="Segoe UI Symbol"/>
        </w:rPr>
        <w:t>★★</w:t>
      </w:r>
      <w:r>
        <w:rPr>
          <w:rFonts w:ascii="Times New Roman" w:hAnsi="Times New Roman"/>
        </w:rPr>
        <w:t>：</w:t>
      </w:r>
      <w:r>
        <w:rPr>
          <w:rFonts w:ascii="Times New Roman" w:hAnsi="Times New Roman"/>
        </w:rPr>
        <w:t>Required for everyone in</w:t>
      </w:r>
      <w:r>
        <w:rPr>
          <w:rFonts w:ascii="Times New Roman" w:hAnsi="Times New Roman" w:hint="eastAsia"/>
        </w:rPr>
        <w:t xml:space="preserve"> all circumstances</w:t>
      </w:r>
      <w:r>
        <w:rPr>
          <w:rFonts w:ascii="Times New Roman" w:hAnsi="Times New Roman"/>
        </w:rPr>
        <w:t>.</w:t>
      </w:r>
      <w:r>
        <w:rPr>
          <w:rFonts w:ascii="Times New Roman" w:hAnsi="Times New Roman" w:hint="eastAsia"/>
        </w:rPr>
        <w:t xml:space="preserve"> </w:t>
      </w:r>
      <w:r>
        <w:rPr>
          <w:rFonts w:ascii="Segoe UI Symbol" w:hAnsi="Segoe UI Symbol" w:cs="Segoe UI Symbol"/>
        </w:rPr>
        <w:t>★</w:t>
      </w:r>
      <w:r>
        <w:rPr>
          <w:rFonts w:ascii="Times New Roman" w:hAnsi="Times New Roman"/>
        </w:rPr>
        <w:t>：</w:t>
      </w:r>
      <w:r>
        <w:rPr>
          <w:rFonts w:ascii="Times New Roman" w:hAnsi="Times New Roman" w:hint="eastAsia"/>
        </w:rPr>
        <w:t>Required only in specific cases</w:t>
      </w:r>
      <w:r>
        <w:rPr>
          <w:rFonts w:ascii="Times New Roman" w:hAnsi="Times New Roman"/>
        </w:rPr>
        <w:t>.</w:t>
      </w:r>
      <w:r>
        <w:rPr>
          <w:rFonts w:ascii="Times New Roman" w:hAnsi="Times New Roman" w:hint="eastAsia"/>
        </w:rPr>
        <w:t xml:space="preserve"> </w:t>
      </w:r>
      <w:r>
        <w:rPr>
          <w:rFonts w:ascii="Times New Roman" w:hAnsi="Times New Roman"/>
        </w:rPr>
        <w:t>No</w:t>
      </w:r>
      <w:r>
        <w:rPr>
          <w:rFonts w:ascii="Times New Roman" w:hAnsi="Times New Roman"/>
        </w:rPr>
        <w:t>：</w:t>
      </w:r>
      <w:r>
        <w:rPr>
          <w:rFonts w:ascii="Times New Roman" w:hAnsi="Times New Roman" w:hint="eastAsia"/>
        </w:rPr>
        <w:t>Not specifically required or Not reported. The countries selected were among the top 10 countries with confirmed cases in the Eastern or western countries on 28 March 2020.</w:t>
      </w:r>
    </w:p>
    <w:p w14:paraId="5C5C40E7" w14:textId="77777777" w:rsidR="00846AA9" w:rsidRDefault="00846AA9"/>
    <w:sectPr w:rsidR="00846AA9">
      <w:pgSz w:w="16838" w:h="11906" w:orient="landscape"/>
      <w:pgMar w:top="1797" w:right="1440" w:bottom="1797" w:left="1440" w:header="851" w:footer="992" w:gutter="0"/>
      <w:cols w:space="425"/>
      <w:docGrid w:type="linesAndChar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9114D8"/>
    <w:multiLevelType w:val="multilevel"/>
    <w:tmpl w:val="249114D8"/>
    <w:lvl w:ilvl="0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080" w:hanging="420"/>
      </w:pPr>
    </w:lvl>
    <w:lvl w:ilvl="2">
      <w:start w:val="1"/>
      <w:numFmt w:val="lowerRoman"/>
      <w:lvlText w:val="%3."/>
      <w:lvlJc w:val="right"/>
      <w:pPr>
        <w:ind w:left="1500" w:hanging="420"/>
      </w:pPr>
    </w:lvl>
    <w:lvl w:ilvl="3">
      <w:start w:val="1"/>
      <w:numFmt w:val="decimal"/>
      <w:lvlText w:val="%4."/>
      <w:lvlJc w:val="left"/>
      <w:pPr>
        <w:ind w:left="1920" w:hanging="420"/>
      </w:pPr>
    </w:lvl>
    <w:lvl w:ilvl="4">
      <w:start w:val="1"/>
      <w:numFmt w:val="lowerLetter"/>
      <w:lvlText w:val="%5)"/>
      <w:lvlJc w:val="left"/>
      <w:pPr>
        <w:ind w:left="2340" w:hanging="420"/>
      </w:pPr>
    </w:lvl>
    <w:lvl w:ilvl="5">
      <w:start w:val="1"/>
      <w:numFmt w:val="lowerRoman"/>
      <w:lvlText w:val="%6."/>
      <w:lvlJc w:val="right"/>
      <w:pPr>
        <w:ind w:left="2760" w:hanging="420"/>
      </w:pPr>
    </w:lvl>
    <w:lvl w:ilvl="6">
      <w:start w:val="1"/>
      <w:numFmt w:val="decimal"/>
      <w:lvlText w:val="%7."/>
      <w:lvlJc w:val="left"/>
      <w:pPr>
        <w:ind w:left="3180" w:hanging="420"/>
      </w:pPr>
    </w:lvl>
    <w:lvl w:ilvl="7">
      <w:start w:val="1"/>
      <w:numFmt w:val="lowerLetter"/>
      <w:lvlText w:val="%8)"/>
      <w:lvlJc w:val="left"/>
      <w:pPr>
        <w:ind w:left="3600" w:hanging="420"/>
      </w:pPr>
    </w:lvl>
    <w:lvl w:ilvl="8">
      <w:start w:val="1"/>
      <w:numFmt w:val="lowerRoman"/>
      <w:lvlText w:val="%9."/>
      <w:lvlJc w:val="right"/>
      <w:pPr>
        <w:ind w:left="4020" w:hanging="420"/>
      </w:pPr>
    </w:lvl>
  </w:abstractNum>
  <w:abstractNum w:abstractNumId="1" w15:restartNumberingAfterBreak="0">
    <w:nsid w:val="48C0950E"/>
    <w:multiLevelType w:val="singleLevel"/>
    <w:tmpl w:val="48C0950E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hideSpellingErrors/>
  <w:hideGrammaticalErrors/>
  <w:proofState w:spelling="clean"/>
  <w:doNotTrackFormatting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sjAzNjYyswTyDJR0lIJTi4sz8/NACgwNawHBnDcMLQAAAA=="/>
    <w:docVar w:name="intellisampler_rd 19" w:val="19"/>
    <w:docVar w:name="intellisampler_rd 21" w:val="21"/>
    <w:docVar w:name="intellisampler_rd 22" w:val="22"/>
    <w:docVar w:name="intellisampler_rd 23" w:val="23"/>
    <w:docVar w:name="intellisampler_rd 24" w:val="24"/>
    <w:docVar w:name="intellisampler_rd 35" w:val="35"/>
    <w:docVar w:name="is_review_method" w:val="Normal"/>
    <w:docVar w:name="is_sampling_method" w:val="categorical"/>
  </w:docVars>
  <w:rsids>
    <w:rsidRoot w:val="00172A27"/>
    <w:rsid w:val="00010B69"/>
    <w:rsid w:val="00011CC3"/>
    <w:rsid w:val="0007712D"/>
    <w:rsid w:val="0008238C"/>
    <w:rsid w:val="000C1B3A"/>
    <w:rsid w:val="00132377"/>
    <w:rsid w:val="00172A27"/>
    <w:rsid w:val="00184013"/>
    <w:rsid w:val="001B055A"/>
    <w:rsid w:val="001C6AEA"/>
    <w:rsid w:val="001D4A75"/>
    <w:rsid w:val="001F2099"/>
    <w:rsid w:val="001F5585"/>
    <w:rsid w:val="00204D1F"/>
    <w:rsid w:val="0020797B"/>
    <w:rsid w:val="0021668E"/>
    <w:rsid w:val="0024165D"/>
    <w:rsid w:val="0026777A"/>
    <w:rsid w:val="00291308"/>
    <w:rsid w:val="00331061"/>
    <w:rsid w:val="00331672"/>
    <w:rsid w:val="00341DFF"/>
    <w:rsid w:val="0035168B"/>
    <w:rsid w:val="00393FAD"/>
    <w:rsid w:val="004150A8"/>
    <w:rsid w:val="004308A7"/>
    <w:rsid w:val="004D6004"/>
    <w:rsid w:val="004E0C10"/>
    <w:rsid w:val="00597A56"/>
    <w:rsid w:val="005C1A5C"/>
    <w:rsid w:val="005E0B24"/>
    <w:rsid w:val="005E0F5D"/>
    <w:rsid w:val="005E56A9"/>
    <w:rsid w:val="005E706B"/>
    <w:rsid w:val="006270D2"/>
    <w:rsid w:val="006404AA"/>
    <w:rsid w:val="006524D9"/>
    <w:rsid w:val="00665AE6"/>
    <w:rsid w:val="006752DB"/>
    <w:rsid w:val="0068040E"/>
    <w:rsid w:val="006B3BAA"/>
    <w:rsid w:val="006D470E"/>
    <w:rsid w:val="006F1553"/>
    <w:rsid w:val="007449AB"/>
    <w:rsid w:val="007B4F1A"/>
    <w:rsid w:val="007F60B7"/>
    <w:rsid w:val="00826886"/>
    <w:rsid w:val="00846AA9"/>
    <w:rsid w:val="00865234"/>
    <w:rsid w:val="00887E16"/>
    <w:rsid w:val="008A1F99"/>
    <w:rsid w:val="008D7440"/>
    <w:rsid w:val="008E7C1D"/>
    <w:rsid w:val="008F4FEB"/>
    <w:rsid w:val="00907858"/>
    <w:rsid w:val="009179B2"/>
    <w:rsid w:val="00936BC1"/>
    <w:rsid w:val="009547A5"/>
    <w:rsid w:val="00990C10"/>
    <w:rsid w:val="009A02AB"/>
    <w:rsid w:val="009A2F47"/>
    <w:rsid w:val="009D396A"/>
    <w:rsid w:val="009F5AD3"/>
    <w:rsid w:val="00A739FF"/>
    <w:rsid w:val="00AC57A3"/>
    <w:rsid w:val="00B12E79"/>
    <w:rsid w:val="00B330E1"/>
    <w:rsid w:val="00BB33CC"/>
    <w:rsid w:val="00BD1F9C"/>
    <w:rsid w:val="00BD41A4"/>
    <w:rsid w:val="00BE4BDF"/>
    <w:rsid w:val="00C0236B"/>
    <w:rsid w:val="00C07972"/>
    <w:rsid w:val="00C361AD"/>
    <w:rsid w:val="00CA5FE6"/>
    <w:rsid w:val="00CB17E3"/>
    <w:rsid w:val="00CE01AF"/>
    <w:rsid w:val="00D139CB"/>
    <w:rsid w:val="00D26F5B"/>
    <w:rsid w:val="00D72262"/>
    <w:rsid w:val="00D826C4"/>
    <w:rsid w:val="00E27D6C"/>
    <w:rsid w:val="00E50D69"/>
    <w:rsid w:val="00E63F05"/>
    <w:rsid w:val="00E77A1E"/>
    <w:rsid w:val="00EE4AE7"/>
    <w:rsid w:val="00EE4C7B"/>
    <w:rsid w:val="00EF0BDF"/>
    <w:rsid w:val="00F058C1"/>
    <w:rsid w:val="00F37E4E"/>
    <w:rsid w:val="00F555AE"/>
    <w:rsid w:val="00F62B88"/>
    <w:rsid w:val="00F85060"/>
    <w:rsid w:val="00FC05C7"/>
    <w:rsid w:val="00FD5BB3"/>
    <w:rsid w:val="00FD64B3"/>
    <w:rsid w:val="00FE2815"/>
    <w:rsid w:val="012F0638"/>
    <w:rsid w:val="01602917"/>
    <w:rsid w:val="017E6259"/>
    <w:rsid w:val="018C5534"/>
    <w:rsid w:val="01945D79"/>
    <w:rsid w:val="01D8315C"/>
    <w:rsid w:val="03475465"/>
    <w:rsid w:val="035E3713"/>
    <w:rsid w:val="03605C91"/>
    <w:rsid w:val="03A553DB"/>
    <w:rsid w:val="03DF45FD"/>
    <w:rsid w:val="04613504"/>
    <w:rsid w:val="048344AD"/>
    <w:rsid w:val="04924549"/>
    <w:rsid w:val="04BD6E66"/>
    <w:rsid w:val="04D57F56"/>
    <w:rsid w:val="04E67DEB"/>
    <w:rsid w:val="055A6527"/>
    <w:rsid w:val="05996F92"/>
    <w:rsid w:val="060532F6"/>
    <w:rsid w:val="06191EB0"/>
    <w:rsid w:val="06647DBB"/>
    <w:rsid w:val="06CB1D90"/>
    <w:rsid w:val="06E1659D"/>
    <w:rsid w:val="07C41C5A"/>
    <w:rsid w:val="08232A30"/>
    <w:rsid w:val="08310378"/>
    <w:rsid w:val="088853BE"/>
    <w:rsid w:val="09047493"/>
    <w:rsid w:val="098C56A7"/>
    <w:rsid w:val="09B459F8"/>
    <w:rsid w:val="09DD5342"/>
    <w:rsid w:val="0A3B2A60"/>
    <w:rsid w:val="0A4B21FF"/>
    <w:rsid w:val="0A7161EA"/>
    <w:rsid w:val="0A7F41E8"/>
    <w:rsid w:val="0B17244F"/>
    <w:rsid w:val="0BA2569A"/>
    <w:rsid w:val="0BC34744"/>
    <w:rsid w:val="0BD30032"/>
    <w:rsid w:val="0BED7AD6"/>
    <w:rsid w:val="0BFF5693"/>
    <w:rsid w:val="0D0B0052"/>
    <w:rsid w:val="0D393F24"/>
    <w:rsid w:val="0DAC3BDD"/>
    <w:rsid w:val="0DB37284"/>
    <w:rsid w:val="0DDD4510"/>
    <w:rsid w:val="0DF4664A"/>
    <w:rsid w:val="0E0933EB"/>
    <w:rsid w:val="0E40694B"/>
    <w:rsid w:val="0E594367"/>
    <w:rsid w:val="0E7C13F4"/>
    <w:rsid w:val="0E953BF5"/>
    <w:rsid w:val="0EA859CB"/>
    <w:rsid w:val="0EF862DE"/>
    <w:rsid w:val="0F045CA8"/>
    <w:rsid w:val="106C6AB7"/>
    <w:rsid w:val="11FF7D8C"/>
    <w:rsid w:val="128227D3"/>
    <w:rsid w:val="1316093E"/>
    <w:rsid w:val="13513745"/>
    <w:rsid w:val="13752F33"/>
    <w:rsid w:val="13977670"/>
    <w:rsid w:val="139A1088"/>
    <w:rsid w:val="13A05ADF"/>
    <w:rsid w:val="14335477"/>
    <w:rsid w:val="14377061"/>
    <w:rsid w:val="14D85B92"/>
    <w:rsid w:val="15B54803"/>
    <w:rsid w:val="15DF7BD2"/>
    <w:rsid w:val="161216E9"/>
    <w:rsid w:val="16134ADA"/>
    <w:rsid w:val="166E6596"/>
    <w:rsid w:val="16A664B5"/>
    <w:rsid w:val="16B47F5B"/>
    <w:rsid w:val="16CB7875"/>
    <w:rsid w:val="175F6AEC"/>
    <w:rsid w:val="17605A62"/>
    <w:rsid w:val="17744872"/>
    <w:rsid w:val="178B67EC"/>
    <w:rsid w:val="186F014E"/>
    <w:rsid w:val="188226FC"/>
    <w:rsid w:val="189442D0"/>
    <w:rsid w:val="189C49D5"/>
    <w:rsid w:val="189E1AB3"/>
    <w:rsid w:val="191D05CE"/>
    <w:rsid w:val="19B324BA"/>
    <w:rsid w:val="19C94274"/>
    <w:rsid w:val="19E07835"/>
    <w:rsid w:val="1AEB137B"/>
    <w:rsid w:val="1B8114BB"/>
    <w:rsid w:val="1B847363"/>
    <w:rsid w:val="1B935D15"/>
    <w:rsid w:val="1BF535D8"/>
    <w:rsid w:val="1D10564D"/>
    <w:rsid w:val="1D487C78"/>
    <w:rsid w:val="1DE07922"/>
    <w:rsid w:val="1DF70B15"/>
    <w:rsid w:val="1E3623AF"/>
    <w:rsid w:val="1E7950C6"/>
    <w:rsid w:val="1E825F77"/>
    <w:rsid w:val="1FE060D3"/>
    <w:rsid w:val="1FE81B7E"/>
    <w:rsid w:val="210527C0"/>
    <w:rsid w:val="21445E7B"/>
    <w:rsid w:val="217165D8"/>
    <w:rsid w:val="218368D9"/>
    <w:rsid w:val="21E75C52"/>
    <w:rsid w:val="22467757"/>
    <w:rsid w:val="22F268C2"/>
    <w:rsid w:val="23552BD8"/>
    <w:rsid w:val="236006DE"/>
    <w:rsid w:val="236A5615"/>
    <w:rsid w:val="24735DF5"/>
    <w:rsid w:val="24793206"/>
    <w:rsid w:val="24872E61"/>
    <w:rsid w:val="248E60E1"/>
    <w:rsid w:val="24CE64DB"/>
    <w:rsid w:val="251D634E"/>
    <w:rsid w:val="25212F8A"/>
    <w:rsid w:val="2548388A"/>
    <w:rsid w:val="255B0678"/>
    <w:rsid w:val="256F7D4F"/>
    <w:rsid w:val="257119AD"/>
    <w:rsid w:val="25753C6A"/>
    <w:rsid w:val="25EF2886"/>
    <w:rsid w:val="264A0DC3"/>
    <w:rsid w:val="26E3083D"/>
    <w:rsid w:val="27077DFB"/>
    <w:rsid w:val="27DC1B45"/>
    <w:rsid w:val="28717345"/>
    <w:rsid w:val="28825C01"/>
    <w:rsid w:val="28ED2300"/>
    <w:rsid w:val="28F95DE0"/>
    <w:rsid w:val="29102E51"/>
    <w:rsid w:val="291F6D93"/>
    <w:rsid w:val="293D378B"/>
    <w:rsid w:val="29C06C0E"/>
    <w:rsid w:val="29F410B9"/>
    <w:rsid w:val="2A3E4695"/>
    <w:rsid w:val="2A555BA4"/>
    <w:rsid w:val="2A6B0E71"/>
    <w:rsid w:val="2A6C4BAF"/>
    <w:rsid w:val="2A87670D"/>
    <w:rsid w:val="2AC96A9F"/>
    <w:rsid w:val="2B334240"/>
    <w:rsid w:val="2B8540C7"/>
    <w:rsid w:val="2BA70665"/>
    <w:rsid w:val="2C102471"/>
    <w:rsid w:val="2C513359"/>
    <w:rsid w:val="2C9E2D8A"/>
    <w:rsid w:val="2D164430"/>
    <w:rsid w:val="2D2C6C92"/>
    <w:rsid w:val="2D6B28BB"/>
    <w:rsid w:val="2DCB35AD"/>
    <w:rsid w:val="2E9354BE"/>
    <w:rsid w:val="2F0D3D69"/>
    <w:rsid w:val="2F654DC3"/>
    <w:rsid w:val="2F69219C"/>
    <w:rsid w:val="2F751628"/>
    <w:rsid w:val="2F99629B"/>
    <w:rsid w:val="2FE16245"/>
    <w:rsid w:val="30057B76"/>
    <w:rsid w:val="30721F85"/>
    <w:rsid w:val="30D22FD1"/>
    <w:rsid w:val="30D84E44"/>
    <w:rsid w:val="31090A93"/>
    <w:rsid w:val="31582026"/>
    <w:rsid w:val="318B4063"/>
    <w:rsid w:val="32263C49"/>
    <w:rsid w:val="3227336D"/>
    <w:rsid w:val="32A967AF"/>
    <w:rsid w:val="32E873F4"/>
    <w:rsid w:val="33AA4774"/>
    <w:rsid w:val="33B445AB"/>
    <w:rsid w:val="342360B7"/>
    <w:rsid w:val="3447410F"/>
    <w:rsid w:val="34793F2D"/>
    <w:rsid w:val="34F37065"/>
    <w:rsid w:val="35AB270D"/>
    <w:rsid w:val="36726479"/>
    <w:rsid w:val="36FA00F1"/>
    <w:rsid w:val="378D4D13"/>
    <w:rsid w:val="37D00C25"/>
    <w:rsid w:val="3811086F"/>
    <w:rsid w:val="38480BF6"/>
    <w:rsid w:val="38AB1BA2"/>
    <w:rsid w:val="38D477F9"/>
    <w:rsid w:val="38E22FD9"/>
    <w:rsid w:val="3978298E"/>
    <w:rsid w:val="3982326C"/>
    <w:rsid w:val="3A0F4BD1"/>
    <w:rsid w:val="3B0677B5"/>
    <w:rsid w:val="3BA24BDF"/>
    <w:rsid w:val="3C062B24"/>
    <w:rsid w:val="3C5E71A2"/>
    <w:rsid w:val="3D425A5F"/>
    <w:rsid w:val="3D4E3681"/>
    <w:rsid w:val="3DB04293"/>
    <w:rsid w:val="3DE04227"/>
    <w:rsid w:val="3E387568"/>
    <w:rsid w:val="3E63147A"/>
    <w:rsid w:val="3F3D4C8E"/>
    <w:rsid w:val="3F667902"/>
    <w:rsid w:val="408B45C8"/>
    <w:rsid w:val="413B1DF8"/>
    <w:rsid w:val="421D38B7"/>
    <w:rsid w:val="423A370A"/>
    <w:rsid w:val="424343B0"/>
    <w:rsid w:val="424B00BA"/>
    <w:rsid w:val="4254338D"/>
    <w:rsid w:val="42BC415E"/>
    <w:rsid w:val="431D08FB"/>
    <w:rsid w:val="433A4756"/>
    <w:rsid w:val="434E0414"/>
    <w:rsid w:val="43617F80"/>
    <w:rsid w:val="4362634F"/>
    <w:rsid w:val="446524B7"/>
    <w:rsid w:val="460E7B3A"/>
    <w:rsid w:val="46D43FF2"/>
    <w:rsid w:val="46E04040"/>
    <w:rsid w:val="46E87DD6"/>
    <w:rsid w:val="4759162B"/>
    <w:rsid w:val="47865A68"/>
    <w:rsid w:val="47CD0394"/>
    <w:rsid w:val="48026CDE"/>
    <w:rsid w:val="48451CB7"/>
    <w:rsid w:val="484C310C"/>
    <w:rsid w:val="48797D10"/>
    <w:rsid w:val="48907560"/>
    <w:rsid w:val="48DC14B5"/>
    <w:rsid w:val="49001D38"/>
    <w:rsid w:val="49AA5175"/>
    <w:rsid w:val="49CE42E7"/>
    <w:rsid w:val="4A4A3A64"/>
    <w:rsid w:val="4A6F497E"/>
    <w:rsid w:val="4AAC405C"/>
    <w:rsid w:val="4B0C6135"/>
    <w:rsid w:val="4B217293"/>
    <w:rsid w:val="4B990BEC"/>
    <w:rsid w:val="4BA57C24"/>
    <w:rsid w:val="4C6327A0"/>
    <w:rsid w:val="4C875D04"/>
    <w:rsid w:val="4CC462C9"/>
    <w:rsid w:val="4D377867"/>
    <w:rsid w:val="4D51378B"/>
    <w:rsid w:val="4D7D6648"/>
    <w:rsid w:val="4DAE4B41"/>
    <w:rsid w:val="4E1976B5"/>
    <w:rsid w:val="4E51507B"/>
    <w:rsid w:val="4EBB7977"/>
    <w:rsid w:val="4EF42F5F"/>
    <w:rsid w:val="4FA5090E"/>
    <w:rsid w:val="50404E12"/>
    <w:rsid w:val="50686D6B"/>
    <w:rsid w:val="51777FBE"/>
    <w:rsid w:val="518E5FC3"/>
    <w:rsid w:val="51C41506"/>
    <w:rsid w:val="52092CE0"/>
    <w:rsid w:val="52665446"/>
    <w:rsid w:val="52692ABC"/>
    <w:rsid w:val="5286365D"/>
    <w:rsid w:val="52C00B30"/>
    <w:rsid w:val="52D337D6"/>
    <w:rsid w:val="531147A9"/>
    <w:rsid w:val="5316456F"/>
    <w:rsid w:val="53710A57"/>
    <w:rsid w:val="538E7AB9"/>
    <w:rsid w:val="538F25C4"/>
    <w:rsid w:val="539877A4"/>
    <w:rsid w:val="53E75C53"/>
    <w:rsid w:val="540B3C8A"/>
    <w:rsid w:val="542D44AB"/>
    <w:rsid w:val="547A5363"/>
    <w:rsid w:val="548E417D"/>
    <w:rsid w:val="54F152D4"/>
    <w:rsid w:val="554229ED"/>
    <w:rsid w:val="55682B96"/>
    <w:rsid w:val="56931BF6"/>
    <w:rsid w:val="572F62DF"/>
    <w:rsid w:val="5746471D"/>
    <w:rsid w:val="57521BF9"/>
    <w:rsid w:val="57762315"/>
    <w:rsid w:val="579E68F9"/>
    <w:rsid w:val="57FD1417"/>
    <w:rsid w:val="580F3DCB"/>
    <w:rsid w:val="58161486"/>
    <w:rsid w:val="58402751"/>
    <w:rsid w:val="587A5647"/>
    <w:rsid w:val="588E74B0"/>
    <w:rsid w:val="59412D9D"/>
    <w:rsid w:val="59913F37"/>
    <w:rsid w:val="59C51D5A"/>
    <w:rsid w:val="59E90A42"/>
    <w:rsid w:val="5A8C4B12"/>
    <w:rsid w:val="5A995683"/>
    <w:rsid w:val="5AEF45FB"/>
    <w:rsid w:val="5B146E9D"/>
    <w:rsid w:val="5B6C76F6"/>
    <w:rsid w:val="5C2F1305"/>
    <w:rsid w:val="5CBA7D8D"/>
    <w:rsid w:val="5D320616"/>
    <w:rsid w:val="5D467C77"/>
    <w:rsid w:val="5D644BAA"/>
    <w:rsid w:val="5E6A374A"/>
    <w:rsid w:val="5EB531F9"/>
    <w:rsid w:val="5ECB1EC6"/>
    <w:rsid w:val="5EEF7CD6"/>
    <w:rsid w:val="5F627FAD"/>
    <w:rsid w:val="5F630494"/>
    <w:rsid w:val="5F6760F1"/>
    <w:rsid w:val="5FDF0FAF"/>
    <w:rsid w:val="604C17D8"/>
    <w:rsid w:val="606F626D"/>
    <w:rsid w:val="60AF666B"/>
    <w:rsid w:val="61873F5A"/>
    <w:rsid w:val="61897FCB"/>
    <w:rsid w:val="62F53309"/>
    <w:rsid w:val="632447B8"/>
    <w:rsid w:val="639627FE"/>
    <w:rsid w:val="63B4263D"/>
    <w:rsid w:val="63F94CB8"/>
    <w:rsid w:val="641E356B"/>
    <w:rsid w:val="64705B16"/>
    <w:rsid w:val="648662C9"/>
    <w:rsid w:val="64E452C0"/>
    <w:rsid w:val="65713D1F"/>
    <w:rsid w:val="65792A27"/>
    <w:rsid w:val="65AC0855"/>
    <w:rsid w:val="65C51E49"/>
    <w:rsid w:val="65CD09C2"/>
    <w:rsid w:val="65FB5A4D"/>
    <w:rsid w:val="660B71F7"/>
    <w:rsid w:val="66D1232F"/>
    <w:rsid w:val="67487FDF"/>
    <w:rsid w:val="674B6121"/>
    <w:rsid w:val="675F75CB"/>
    <w:rsid w:val="678C710E"/>
    <w:rsid w:val="67D975DF"/>
    <w:rsid w:val="67DB5693"/>
    <w:rsid w:val="685C176D"/>
    <w:rsid w:val="68B76695"/>
    <w:rsid w:val="68C92658"/>
    <w:rsid w:val="68D93D19"/>
    <w:rsid w:val="69920041"/>
    <w:rsid w:val="69B10EE4"/>
    <w:rsid w:val="69B52BC4"/>
    <w:rsid w:val="6A2B70DF"/>
    <w:rsid w:val="6B1F7C81"/>
    <w:rsid w:val="6C160EA6"/>
    <w:rsid w:val="6C4E187D"/>
    <w:rsid w:val="6C5B0E36"/>
    <w:rsid w:val="6C800DC8"/>
    <w:rsid w:val="6CEF36E8"/>
    <w:rsid w:val="6D2A4C92"/>
    <w:rsid w:val="6D684537"/>
    <w:rsid w:val="6DD67954"/>
    <w:rsid w:val="6E2171BA"/>
    <w:rsid w:val="6E276F24"/>
    <w:rsid w:val="6E3F33F3"/>
    <w:rsid w:val="6E8F3C8D"/>
    <w:rsid w:val="6E956E3B"/>
    <w:rsid w:val="6E9F4558"/>
    <w:rsid w:val="6F3D6BEB"/>
    <w:rsid w:val="6F4240AA"/>
    <w:rsid w:val="6F657791"/>
    <w:rsid w:val="6F781888"/>
    <w:rsid w:val="6FAA4E0E"/>
    <w:rsid w:val="6FD6233A"/>
    <w:rsid w:val="6FE212A8"/>
    <w:rsid w:val="7088252E"/>
    <w:rsid w:val="709E6F8F"/>
    <w:rsid w:val="70AC0C9D"/>
    <w:rsid w:val="70F42FA0"/>
    <w:rsid w:val="713F2490"/>
    <w:rsid w:val="71806B00"/>
    <w:rsid w:val="723E637A"/>
    <w:rsid w:val="72415846"/>
    <w:rsid w:val="726948BB"/>
    <w:rsid w:val="72DC16E0"/>
    <w:rsid w:val="72EC7E2E"/>
    <w:rsid w:val="73056126"/>
    <w:rsid w:val="730D5BC7"/>
    <w:rsid w:val="736D6F36"/>
    <w:rsid w:val="74315BBB"/>
    <w:rsid w:val="74B84DC5"/>
    <w:rsid w:val="74C53BDD"/>
    <w:rsid w:val="755232FE"/>
    <w:rsid w:val="757D02DB"/>
    <w:rsid w:val="75EA1C4F"/>
    <w:rsid w:val="765F7730"/>
    <w:rsid w:val="766A3D73"/>
    <w:rsid w:val="76C66CD1"/>
    <w:rsid w:val="76DE71E4"/>
    <w:rsid w:val="773277B7"/>
    <w:rsid w:val="775F5C66"/>
    <w:rsid w:val="77803B98"/>
    <w:rsid w:val="77BF4F2C"/>
    <w:rsid w:val="77FD3908"/>
    <w:rsid w:val="78755770"/>
    <w:rsid w:val="79224AEF"/>
    <w:rsid w:val="792F28E9"/>
    <w:rsid w:val="79927EBB"/>
    <w:rsid w:val="79C957E9"/>
    <w:rsid w:val="79CE2EDE"/>
    <w:rsid w:val="7B8E3933"/>
    <w:rsid w:val="7BAE76F7"/>
    <w:rsid w:val="7BFB66AE"/>
    <w:rsid w:val="7C03661B"/>
    <w:rsid w:val="7C231237"/>
    <w:rsid w:val="7C743E68"/>
    <w:rsid w:val="7C8946D5"/>
    <w:rsid w:val="7CB279C1"/>
    <w:rsid w:val="7CD07098"/>
    <w:rsid w:val="7D4D13D3"/>
    <w:rsid w:val="7D6A0C33"/>
    <w:rsid w:val="7DE413DF"/>
    <w:rsid w:val="7E511976"/>
    <w:rsid w:val="7E5F68EB"/>
    <w:rsid w:val="7EF5258E"/>
    <w:rsid w:val="7F1F742D"/>
    <w:rsid w:val="7F404A61"/>
    <w:rsid w:val="7F81423E"/>
    <w:rsid w:val="7F824659"/>
    <w:rsid w:val="7F99625A"/>
    <w:rsid w:val="7FB204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B0A6DBE"/>
  <w15:docId w15:val="{D4220F4C-D421-4557-9F2B-F50352F98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 w:unhideWhenUsed="1" w:qFormat="1"/>
    <w:lsdException w:name="header" w:qFormat="1"/>
    <w:lsdException w:name="footer" w:qFormat="1"/>
    <w:lsdException w:name="caption" w:semiHidden="1" w:unhideWhenUsed="1" w:qFormat="1"/>
    <w:lsdException w:name="annotation reference" w:uiPriority="99" w:unhideWhenUsed="1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uiPriority="99" w:unhideWhenUsed="1" w:qFormat="1"/>
    <w:lsdException w:name="Followed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spacing w:after="160" w:line="259" w:lineRule="auto"/>
      <w:jc w:val="both"/>
    </w:pPr>
    <w:rPr>
      <w:rFonts w:ascii="Calibri" w:hAnsi="Calibr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unhideWhenUsed/>
    <w:qFormat/>
    <w:pPr>
      <w:widowControl/>
      <w:spacing w:line="240" w:lineRule="auto"/>
      <w:jc w:val="left"/>
    </w:pPr>
    <w:rPr>
      <w:rFonts w:asciiTheme="minorHAnsi" w:eastAsiaTheme="minorEastAsia" w:hAnsiTheme="minorHAnsi" w:cstheme="minorBidi"/>
      <w:kern w:val="0"/>
      <w:sz w:val="20"/>
      <w:szCs w:val="20"/>
      <w:lang w:val="en-AU"/>
    </w:rPr>
  </w:style>
  <w:style w:type="paragraph" w:styleId="a5">
    <w:name w:val="Balloon Text"/>
    <w:basedOn w:val="a"/>
    <w:link w:val="a6"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a7">
    <w:name w:val="footer"/>
    <w:basedOn w:val="a"/>
    <w:link w:val="a8"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a9">
    <w:name w:val="header"/>
    <w:basedOn w:val="a"/>
    <w:link w:val="aa"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ab">
    <w:name w:val="annotation subject"/>
    <w:basedOn w:val="a3"/>
    <w:next w:val="a3"/>
    <w:link w:val="ac"/>
    <w:qFormat/>
    <w:pPr>
      <w:widowControl w:val="0"/>
      <w:jc w:val="both"/>
    </w:pPr>
    <w:rPr>
      <w:rFonts w:ascii="Calibri" w:eastAsia="宋体" w:hAnsi="Calibri" w:cs="Times New Roman"/>
      <w:b/>
      <w:bCs/>
      <w:kern w:val="2"/>
      <w:lang w:val="en-US"/>
    </w:rPr>
  </w:style>
  <w:style w:type="table" w:styleId="ad">
    <w:name w:val="Table Grid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</w:style>
  <w:style w:type="character" w:styleId="ae">
    <w:name w:val="FollowedHyperlink"/>
    <w:basedOn w:val="a0"/>
    <w:qFormat/>
    <w:rPr>
      <w:color w:val="954F72" w:themeColor="followedHyperlink"/>
      <w:u w:val="single"/>
    </w:rPr>
  </w:style>
  <w:style w:type="character" w:styleId="af">
    <w:name w:val="Hyperlink"/>
    <w:basedOn w:val="a0"/>
    <w:uiPriority w:val="99"/>
    <w:unhideWhenUsed/>
    <w:qFormat/>
    <w:rPr>
      <w:color w:val="0000FF"/>
      <w:u w:val="single"/>
    </w:rPr>
  </w:style>
  <w:style w:type="character" w:styleId="af0">
    <w:name w:val="annotation reference"/>
    <w:basedOn w:val="a0"/>
    <w:uiPriority w:val="99"/>
    <w:unhideWhenUsed/>
    <w:qFormat/>
    <w:rPr>
      <w:sz w:val="16"/>
      <w:szCs w:val="16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EndNoteBibliography">
    <w:name w:val="EndNote Bibliography"/>
    <w:basedOn w:val="a"/>
    <w:qFormat/>
    <w:rPr>
      <w:rFonts w:ascii="等线" w:eastAsia="等线" w:hAnsi="等线"/>
      <w:sz w:val="20"/>
    </w:rPr>
  </w:style>
  <w:style w:type="character" w:customStyle="1" w:styleId="a4">
    <w:name w:val="批注文字 字符"/>
    <w:basedOn w:val="a0"/>
    <w:link w:val="a3"/>
    <w:uiPriority w:val="99"/>
    <w:qFormat/>
    <w:rPr>
      <w:rFonts w:asciiTheme="minorHAnsi" w:eastAsiaTheme="minorEastAsia" w:hAnsiTheme="minorHAnsi" w:cstheme="minorBidi"/>
    </w:rPr>
  </w:style>
  <w:style w:type="character" w:customStyle="1" w:styleId="a6">
    <w:name w:val="批注框文本 字符"/>
    <w:basedOn w:val="a0"/>
    <w:link w:val="a5"/>
    <w:qFormat/>
    <w:rPr>
      <w:rFonts w:ascii="Segoe UI" w:hAnsi="Segoe UI" w:cs="Segoe UI"/>
      <w:kern w:val="2"/>
      <w:sz w:val="18"/>
      <w:szCs w:val="18"/>
      <w:lang w:val="en-US"/>
    </w:rPr>
  </w:style>
  <w:style w:type="character" w:customStyle="1" w:styleId="ac">
    <w:name w:val="批注主题 字符"/>
    <w:basedOn w:val="a4"/>
    <w:link w:val="ab"/>
    <w:qFormat/>
    <w:rPr>
      <w:rFonts w:asciiTheme="minorHAnsi" w:eastAsiaTheme="minorEastAsia" w:hAnsiTheme="minorHAnsi" w:cstheme="minorBidi"/>
      <w:b/>
      <w:bCs/>
      <w:kern w:val="2"/>
      <w:lang w:val="en-US"/>
    </w:rPr>
  </w:style>
  <w:style w:type="character" w:customStyle="1" w:styleId="aa">
    <w:name w:val="页眉 字符"/>
    <w:basedOn w:val="a0"/>
    <w:link w:val="a9"/>
    <w:qFormat/>
    <w:rPr>
      <w:kern w:val="2"/>
      <w:sz w:val="21"/>
      <w:szCs w:val="24"/>
      <w:lang w:val="en-US"/>
    </w:rPr>
  </w:style>
  <w:style w:type="character" w:customStyle="1" w:styleId="a8">
    <w:name w:val="页脚 字符"/>
    <w:basedOn w:val="a0"/>
    <w:link w:val="a7"/>
    <w:qFormat/>
    <w:rPr>
      <w:kern w:val="2"/>
      <w:sz w:val="21"/>
      <w:szCs w:val="24"/>
      <w:lang w:val="en-US"/>
    </w:rPr>
  </w:style>
  <w:style w:type="paragraph" w:styleId="af1">
    <w:name w:val="List Paragraph"/>
    <w:basedOn w:val="a"/>
    <w:uiPriority w:val="99"/>
    <w:qFormat/>
    <w:pPr>
      <w:ind w:firstLineChars="200" w:firstLine="420"/>
    </w:pPr>
  </w:style>
  <w:style w:type="paragraph" w:customStyle="1" w:styleId="1">
    <w:name w:val="修订1"/>
    <w:hidden/>
    <w:uiPriority w:val="99"/>
    <w:semiHidden/>
    <w:qFormat/>
    <w:rPr>
      <w:rFonts w:ascii="Calibri" w:hAnsi="Calibri"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theme" Target="theme/theme1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F9F88B9C5218439FE2CC4675396A17" ma:contentTypeVersion="13" ma:contentTypeDescription="Create a new document." ma:contentTypeScope="" ma:versionID="67df77123ad925e1dd1b335c43d97bf7">
  <xsd:schema xmlns:xsd="http://www.w3.org/2001/XMLSchema" xmlns:xs="http://www.w3.org/2001/XMLSchema" xmlns:p="http://schemas.microsoft.com/office/2006/metadata/properties" xmlns:ns3="e6f0c03e-0253-4a1c-b5fe-68326f8ad2c3" xmlns:ns4="c95dbdc8-eb1d-4a6a-b3da-4002157a166a" targetNamespace="http://schemas.microsoft.com/office/2006/metadata/properties" ma:root="true" ma:fieldsID="4459155345931a8642bdd750583e3bc8" ns3:_="" ns4:_="">
    <xsd:import namespace="e6f0c03e-0253-4a1c-b5fe-68326f8ad2c3"/>
    <xsd:import namespace="c95dbdc8-eb1d-4a6a-b3da-4002157a166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Locatio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f0c03e-0253-4a1c-b5fe-68326f8ad2c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5dbdc8-eb1d-4a6a-b3da-4002157a16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4ED9AEF-7795-4AE8-9EE9-939AA1FBCF7A}">
  <ds:schemaRefs/>
</ds:datastoreItem>
</file>

<file path=customXml/itemProps3.xml><?xml version="1.0" encoding="utf-8"?>
<ds:datastoreItem xmlns:ds="http://schemas.openxmlformats.org/officeDocument/2006/customXml" ds:itemID="{97BA0DF0-638E-4C97-B298-2AF6E1F5BF1F}">
  <ds:schemaRefs/>
</ds:datastoreItem>
</file>

<file path=customXml/itemProps4.xml><?xml version="1.0" encoding="utf-8"?>
<ds:datastoreItem xmlns:ds="http://schemas.openxmlformats.org/officeDocument/2006/customXml" ds:itemID="{FE197315-1C41-405F-927E-2EF5848C4356}">
  <ds:schemaRefs/>
</ds:datastoreItem>
</file>

<file path=customXml/itemProps5.xml><?xml version="1.0" encoding="utf-8"?>
<ds:datastoreItem xmlns:ds="http://schemas.openxmlformats.org/officeDocument/2006/customXml" ds:itemID="{929B6AD2-FDFE-40A9-98E1-8DCF2059F8E1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28</Words>
  <Characters>1301</Characters>
  <Application>Microsoft Office Word</Application>
  <DocSecurity>0</DocSecurity>
  <Lines>10</Lines>
  <Paragraphs>3</Paragraphs>
  <ScaleCrop>false</ScaleCrop>
  <Company>Doctor</Company>
  <LinksUpToDate>false</LinksUpToDate>
  <CharactersWithSpaces>1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杨勇</dc:creator>
  <cp:lastModifiedBy>??</cp:lastModifiedBy>
  <cp:revision>4</cp:revision>
  <dcterms:created xsi:type="dcterms:W3CDTF">2020-07-08T04:53:00Z</dcterms:created>
  <dcterms:modified xsi:type="dcterms:W3CDTF">2020-07-08T0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740</vt:lpwstr>
  </property>
  <property fmtid="{D5CDD505-2E9C-101B-9397-08002B2CF9AE}" pid="3" name="ContentTypeId">
    <vt:lpwstr>0x01010065F9F88B9C5218439FE2CC4675396A17</vt:lpwstr>
  </property>
</Properties>
</file>